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3870"/>
        <w:gridCol w:w="7267"/>
        <w:gridCol w:w="113"/>
      </w:tblGrid>
      <w:tr w:rsidR="0079775C" w:rsidRPr="0087007A" w14:paraId="022B5063" w14:textId="77777777" w:rsidTr="0079775C">
        <w:trPr>
          <w:cantSplit/>
          <w:trHeight w:val="359"/>
        </w:trPr>
        <w:tc>
          <w:tcPr>
            <w:tcW w:w="3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16576" w14:textId="77777777" w:rsidR="0079775C" w:rsidRPr="0079775C" w:rsidRDefault="0079775C" w:rsidP="00724AF1">
            <w:pPr>
              <w:rPr>
                <w:b/>
                <w:sz w:val="28"/>
                <w:szCs w:val="28"/>
              </w:rPr>
            </w:pPr>
            <w:r w:rsidRPr="0079775C">
              <w:rPr>
                <w:b/>
                <w:sz w:val="28"/>
                <w:szCs w:val="28"/>
              </w:rPr>
              <w:t>Program / Semester</w:t>
            </w:r>
          </w:p>
        </w:tc>
        <w:tc>
          <w:tcPr>
            <w:tcW w:w="112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E33EF" w14:textId="1E5138C7" w:rsidR="0079775C" w:rsidRPr="0079775C" w:rsidRDefault="004B33B3" w:rsidP="001E3594">
            <w:pPr>
              <w:pStyle w:val="BodyTextIndent"/>
              <w:ind w:left="0" w:firstLine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mputer Systems Technology</w:t>
            </w:r>
            <w:r w:rsidR="0072526D">
              <w:rPr>
                <w:b/>
                <w:sz w:val="28"/>
                <w:szCs w:val="28"/>
              </w:rPr>
              <w:t xml:space="preserve"> </w:t>
            </w:r>
            <w:r w:rsidR="0079775C" w:rsidRPr="0079775C">
              <w:rPr>
                <w:b/>
                <w:sz w:val="28"/>
                <w:szCs w:val="28"/>
              </w:rPr>
              <w:t>/</w:t>
            </w:r>
            <w:r w:rsidR="00EB746D">
              <w:rPr>
                <w:b/>
                <w:sz w:val="28"/>
                <w:szCs w:val="28"/>
              </w:rPr>
              <w:t xml:space="preserve"> Semester 1</w:t>
            </w:r>
            <w:r w:rsidR="0079775C">
              <w:rPr>
                <w:b/>
                <w:sz w:val="28"/>
                <w:szCs w:val="28"/>
              </w:rPr>
              <w:t xml:space="preserve"> </w:t>
            </w:r>
            <w:r w:rsidR="00EB746D">
              <w:rPr>
                <w:b/>
                <w:sz w:val="28"/>
                <w:szCs w:val="28"/>
              </w:rPr>
              <w:t xml:space="preserve">                         </w:t>
            </w:r>
            <w:r w:rsidR="0079775C">
              <w:rPr>
                <w:b/>
                <w:sz w:val="28"/>
                <w:szCs w:val="28"/>
              </w:rPr>
              <w:t xml:space="preserve">Updated:  </w:t>
            </w:r>
            <w:r w:rsidR="001E3594">
              <w:rPr>
                <w:b/>
                <w:sz w:val="28"/>
                <w:szCs w:val="28"/>
              </w:rPr>
              <w:t>2/09/</w:t>
            </w:r>
            <w:r w:rsidR="00CA0040">
              <w:rPr>
                <w:b/>
                <w:sz w:val="28"/>
                <w:szCs w:val="28"/>
              </w:rPr>
              <w:t>21</w:t>
            </w:r>
          </w:p>
        </w:tc>
      </w:tr>
      <w:tr w:rsidR="00B12258" w:rsidRPr="0087007A" w14:paraId="3D6EF7F3" w14:textId="77777777" w:rsidTr="008E4A9E">
        <w:trPr>
          <w:cantSplit/>
          <w:trHeight w:val="359"/>
        </w:trPr>
        <w:tc>
          <w:tcPr>
            <w:tcW w:w="3348" w:type="dxa"/>
            <w:tcBorders>
              <w:left w:val="single" w:sz="4" w:space="0" w:color="auto"/>
            </w:tcBorders>
          </w:tcPr>
          <w:p w14:paraId="52B7A37B" w14:textId="77777777" w:rsidR="00B12258" w:rsidRPr="00FA5844" w:rsidRDefault="00B12258">
            <w:pPr>
              <w:rPr>
                <w:b/>
                <w:sz w:val="28"/>
                <w:szCs w:val="28"/>
              </w:rPr>
            </w:pPr>
            <w:r w:rsidRPr="00FA5844">
              <w:rPr>
                <w:b/>
                <w:sz w:val="28"/>
                <w:szCs w:val="28"/>
              </w:rPr>
              <w:t>Course:</w:t>
            </w:r>
          </w:p>
        </w:tc>
        <w:tc>
          <w:tcPr>
            <w:tcW w:w="11250" w:type="dxa"/>
            <w:gridSpan w:val="3"/>
            <w:tcBorders>
              <w:right w:val="single" w:sz="4" w:space="0" w:color="auto"/>
            </w:tcBorders>
          </w:tcPr>
          <w:p w14:paraId="6A078465" w14:textId="77777777" w:rsidR="00B12258" w:rsidRPr="00FA5844" w:rsidRDefault="00656A42" w:rsidP="0079775C">
            <w:pPr>
              <w:pStyle w:val="BodyTextIndent"/>
              <w:ind w:left="0" w:firstLine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OSC 180 – Introduction to Programming</w:t>
            </w:r>
            <w:r w:rsidR="00252A12">
              <w:rPr>
                <w:b/>
                <w:sz w:val="28"/>
                <w:szCs w:val="28"/>
              </w:rPr>
              <w:tab/>
            </w:r>
            <w:r w:rsidR="00252A12">
              <w:rPr>
                <w:b/>
                <w:sz w:val="28"/>
                <w:szCs w:val="28"/>
              </w:rPr>
              <w:tab/>
            </w:r>
            <w:r w:rsidR="00252A12">
              <w:rPr>
                <w:b/>
                <w:sz w:val="28"/>
                <w:szCs w:val="28"/>
              </w:rPr>
              <w:tab/>
            </w:r>
            <w:r w:rsidR="00252A12">
              <w:rPr>
                <w:b/>
                <w:sz w:val="28"/>
                <w:szCs w:val="28"/>
              </w:rPr>
              <w:tab/>
            </w:r>
          </w:p>
        </w:tc>
      </w:tr>
      <w:tr w:rsidR="001E3594" w14:paraId="0FE0AF43" w14:textId="77777777" w:rsidTr="001E3594">
        <w:trPr>
          <w:gridAfter w:val="1"/>
          <w:wAfter w:w="113" w:type="dxa"/>
          <w:cantSplit/>
          <w:trHeight w:val="390"/>
        </w:trPr>
        <w:tc>
          <w:tcPr>
            <w:tcW w:w="3348" w:type="dxa"/>
            <w:vMerge w:val="restart"/>
            <w:tcBorders>
              <w:left w:val="single" w:sz="4" w:space="0" w:color="auto"/>
            </w:tcBorders>
          </w:tcPr>
          <w:p w14:paraId="652AF646" w14:textId="77777777" w:rsidR="001E3594" w:rsidRDefault="001E3594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Contact Information</w:t>
            </w:r>
          </w:p>
        </w:tc>
        <w:tc>
          <w:tcPr>
            <w:tcW w:w="3870" w:type="dxa"/>
            <w:tcBorders>
              <w:bottom w:val="single" w:sz="4" w:space="0" w:color="auto"/>
            </w:tcBorders>
            <w:vAlign w:val="center"/>
          </w:tcPr>
          <w:p w14:paraId="3C36C2D5" w14:textId="77777777" w:rsidR="001E3594" w:rsidRPr="00D673BF" w:rsidRDefault="001E3594" w:rsidP="00CC1086">
            <w:pPr>
              <w:pStyle w:val="Heading4"/>
              <w:ind w:left="-18"/>
              <w:rPr>
                <w:bCs/>
                <w:szCs w:val="22"/>
              </w:rPr>
            </w:pPr>
            <w:r w:rsidRPr="00822DFF">
              <w:rPr>
                <w:bCs/>
                <w:szCs w:val="22"/>
              </w:rPr>
              <w:t>Instructor</w:t>
            </w:r>
          </w:p>
        </w:tc>
        <w:tc>
          <w:tcPr>
            <w:tcW w:w="7267" w:type="dxa"/>
            <w:vAlign w:val="center"/>
          </w:tcPr>
          <w:p w14:paraId="1BDD3255" w14:textId="77777777" w:rsidR="001E3594" w:rsidRPr="0079775C" w:rsidRDefault="001E3594" w:rsidP="00CC1086">
            <w:pPr>
              <w:pStyle w:val="Heading4"/>
              <w:ind w:left="-18"/>
              <w:rPr>
                <w:bCs/>
                <w:szCs w:val="22"/>
              </w:rPr>
            </w:pPr>
            <w:r w:rsidRPr="00822DFF">
              <w:rPr>
                <w:bCs/>
                <w:szCs w:val="22"/>
              </w:rPr>
              <w:t>Program Head</w:t>
            </w:r>
          </w:p>
        </w:tc>
      </w:tr>
      <w:tr w:rsidR="001E3594" w14:paraId="398A81B1" w14:textId="77777777" w:rsidTr="001E3594">
        <w:trPr>
          <w:gridAfter w:val="1"/>
          <w:wAfter w:w="113" w:type="dxa"/>
          <w:cantSplit/>
          <w:trHeight w:val="4473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39B062A6" w14:textId="77777777" w:rsidR="001E3594" w:rsidRDefault="001E3594">
            <w:pPr>
              <w:rPr>
                <w:b/>
                <w:sz w:val="22"/>
              </w:rPr>
            </w:pPr>
          </w:p>
        </w:tc>
        <w:tc>
          <w:tcPr>
            <w:tcW w:w="3870" w:type="dxa"/>
          </w:tcPr>
          <w:p w14:paraId="3EC554D2" w14:textId="0300F0AC" w:rsidR="001E3594" w:rsidRPr="00EC4007" w:rsidRDefault="00156C15" w:rsidP="00B57D8C">
            <w:pPr>
              <w:pStyle w:val="ListParagraph"/>
              <w:numPr>
                <w:ilvl w:val="0"/>
                <w:numId w:val="45"/>
              </w:numPr>
            </w:pPr>
            <w:r>
              <w:t>Alex Wang</w:t>
            </w:r>
            <w:r w:rsidR="001E3594">
              <w:t>, M.Sc.</w:t>
            </w:r>
          </w:p>
          <w:p w14:paraId="3353BFF3" w14:textId="761CEABC" w:rsidR="001E3594" w:rsidRDefault="00156C15" w:rsidP="00B57D8C">
            <w:pPr>
              <w:pStyle w:val="ListParagraph"/>
              <w:numPr>
                <w:ilvl w:val="0"/>
                <w:numId w:val="45"/>
              </w:numPr>
            </w:pPr>
            <w:r>
              <w:t>Room 328</w:t>
            </w:r>
          </w:p>
          <w:p w14:paraId="6DF29A25" w14:textId="625BB9AE" w:rsidR="001E3594" w:rsidRDefault="00156C15" w:rsidP="00B57D8C">
            <w:pPr>
              <w:pStyle w:val="ListParagraph"/>
              <w:numPr>
                <w:ilvl w:val="0"/>
                <w:numId w:val="45"/>
              </w:numPr>
            </w:pPr>
            <w:r>
              <w:t>wangxi</w:t>
            </w:r>
            <w:r w:rsidR="001E3594">
              <w:t>@saskpolytech.ca</w:t>
            </w:r>
          </w:p>
          <w:p w14:paraId="31B0A57F" w14:textId="77777777" w:rsidR="0084128A" w:rsidRPr="00AC0373" w:rsidDel="00D522DD" w:rsidRDefault="0084128A" w:rsidP="00B57D8C">
            <w:pPr>
              <w:pStyle w:val="ListParagraph"/>
              <w:ind w:left="360"/>
            </w:pPr>
          </w:p>
          <w:p w14:paraId="377F9306" w14:textId="77777777" w:rsidR="001E3594" w:rsidRPr="00D522DD" w:rsidRDefault="001E3594" w:rsidP="00D522DD"/>
          <w:p w14:paraId="34380E25" w14:textId="77777777" w:rsidR="001E3594" w:rsidRPr="00D522DD" w:rsidRDefault="001E3594" w:rsidP="00D522DD"/>
        </w:tc>
        <w:tc>
          <w:tcPr>
            <w:tcW w:w="7267" w:type="dxa"/>
          </w:tcPr>
          <w:p w14:paraId="3F7B4EE5" w14:textId="77777777" w:rsidR="00C0265F" w:rsidRPr="00173EED" w:rsidRDefault="00C0265F" w:rsidP="00C0265F">
            <w:pPr>
              <w:numPr>
                <w:ilvl w:val="0"/>
                <w:numId w:val="36"/>
              </w:numPr>
              <w:rPr>
                <w:sz w:val="22"/>
                <w:szCs w:val="22"/>
              </w:rPr>
            </w:pPr>
            <w:r w:rsidRPr="00173EED">
              <w:t>Heath Armbruster</w:t>
            </w:r>
          </w:p>
          <w:p w14:paraId="788E88BF" w14:textId="77777777" w:rsidR="00C0265F" w:rsidRDefault="00C0265F" w:rsidP="00C0265F">
            <w:pPr>
              <w:numPr>
                <w:ilvl w:val="0"/>
                <w:numId w:val="36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43 (Regina Campus)</w:t>
            </w:r>
          </w:p>
          <w:p w14:paraId="0F20F443" w14:textId="77777777" w:rsidR="00C0265F" w:rsidRPr="00822DFF" w:rsidRDefault="00C0265F" w:rsidP="00C0265F">
            <w:pPr>
              <w:numPr>
                <w:ilvl w:val="0"/>
                <w:numId w:val="36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6-775-7511</w:t>
            </w:r>
          </w:p>
          <w:p w14:paraId="7E475EF7" w14:textId="77777777" w:rsidR="00C0265F" w:rsidRDefault="00C0265F" w:rsidP="00C0265F">
            <w:pPr>
              <w:numPr>
                <w:ilvl w:val="0"/>
                <w:numId w:val="36"/>
              </w:numPr>
              <w:rPr>
                <w:sz w:val="22"/>
                <w:szCs w:val="22"/>
              </w:rPr>
            </w:pPr>
            <w:hyperlink r:id="rId7" w:history="1">
              <w:r w:rsidRPr="00173EED">
                <w:rPr>
                  <w:rStyle w:val="Hyperlink"/>
                  <w:sz w:val="22"/>
                  <w:szCs w:val="22"/>
                </w:rPr>
                <w:t>heath.armbruster</w:t>
              </w:r>
              <w:r w:rsidRPr="00A45209">
                <w:rPr>
                  <w:rStyle w:val="Hyperlink"/>
                  <w:sz w:val="22"/>
                  <w:szCs w:val="22"/>
                </w:rPr>
                <w:t>@saskpolytech.ca</w:t>
              </w:r>
            </w:hyperlink>
          </w:p>
          <w:p w14:paraId="6DC1A958" w14:textId="42CCA24D" w:rsidR="001E3594" w:rsidRPr="00CC0F72" w:rsidRDefault="001E3594" w:rsidP="00200150">
            <w:pPr>
              <w:pStyle w:val="Heading4"/>
              <w:ind w:left="396" w:hanging="396"/>
              <w:jc w:val="left"/>
              <w:rPr>
                <w:b w:val="0"/>
                <w:i/>
              </w:rPr>
            </w:pPr>
          </w:p>
        </w:tc>
      </w:tr>
      <w:tr w:rsidR="00FD0BF8" w14:paraId="76E4224D" w14:textId="77777777" w:rsidTr="008E4A9E">
        <w:trPr>
          <w:cantSplit/>
          <w:trHeight w:val="800"/>
        </w:trPr>
        <w:tc>
          <w:tcPr>
            <w:tcW w:w="3348" w:type="dxa"/>
            <w:tcBorders>
              <w:left w:val="single" w:sz="4" w:space="0" w:color="auto"/>
              <w:bottom w:val="single" w:sz="4" w:space="0" w:color="auto"/>
            </w:tcBorders>
          </w:tcPr>
          <w:p w14:paraId="119E2C5C" w14:textId="77777777" w:rsidR="00FD0BF8" w:rsidRDefault="00FD0BF8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Important Dates</w:t>
            </w:r>
          </w:p>
        </w:tc>
        <w:tc>
          <w:tcPr>
            <w:tcW w:w="11250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7C187CB7" w14:textId="63257BB6" w:rsidR="00CC0F72" w:rsidRPr="00FA6E97" w:rsidRDefault="00CC0F72" w:rsidP="00252A12">
            <w:pPr>
              <w:pStyle w:val="Heading4"/>
              <w:numPr>
                <w:ilvl w:val="0"/>
                <w:numId w:val="37"/>
              </w:numPr>
              <w:jc w:val="left"/>
              <w:rPr>
                <w:b w:val="0"/>
              </w:rPr>
            </w:pPr>
            <w:r w:rsidRPr="00FA6E97">
              <w:rPr>
                <w:b w:val="0"/>
              </w:rPr>
              <w:t>Course</w:t>
            </w:r>
            <w:r w:rsidR="00D522DD" w:rsidRPr="00FA6E97">
              <w:rPr>
                <w:b w:val="0"/>
              </w:rPr>
              <w:t xml:space="preserve"> </w:t>
            </w:r>
            <w:r w:rsidR="008E2A0A" w:rsidRPr="00FA6E97">
              <w:rPr>
                <w:b w:val="0"/>
              </w:rPr>
              <w:t>d</w:t>
            </w:r>
            <w:r w:rsidR="00D522DD" w:rsidRPr="00FA6E97">
              <w:rPr>
                <w:b w:val="0"/>
              </w:rPr>
              <w:t xml:space="preserve">ates:   </w:t>
            </w:r>
            <w:r w:rsidR="0084128A">
              <w:rPr>
                <w:b w:val="0"/>
              </w:rPr>
              <w:t xml:space="preserve">Sept 30 to  </w:t>
            </w:r>
          </w:p>
          <w:p w14:paraId="52757AA1" w14:textId="7FF9B4B1" w:rsidR="00CC0F72" w:rsidRPr="00FA6E97" w:rsidRDefault="00CC0F72" w:rsidP="00CC0F72">
            <w:pPr>
              <w:numPr>
                <w:ilvl w:val="0"/>
                <w:numId w:val="37"/>
              </w:numPr>
              <w:rPr>
                <w:sz w:val="22"/>
              </w:rPr>
            </w:pPr>
            <w:r w:rsidRPr="00FA6E97">
              <w:rPr>
                <w:sz w:val="22"/>
              </w:rPr>
              <w:t>Midterm exam</w:t>
            </w:r>
            <w:r w:rsidR="00340340">
              <w:rPr>
                <w:sz w:val="22"/>
              </w:rPr>
              <w:t>s</w:t>
            </w:r>
            <w:r w:rsidRPr="00FA6E97">
              <w:rPr>
                <w:sz w:val="22"/>
              </w:rPr>
              <w:t xml:space="preserve">:  Week </w:t>
            </w:r>
            <w:r w:rsidR="00340340">
              <w:rPr>
                <w:sz w:val="22"/>
              </w:rPr>
              <w:t xml:space="preserve">of October </w:t>
            </w:r>
            <w:r w:rsidR="00CA0040">
              <w:rPr>
                <w:sz w:val="22"/>
              </w:rPr>
              <w:t>4</w:t>
            </w:r>
            <w:r w:rsidR="00340340" w:rsidRPr="00340340">
              <w:rPr>
                <w:sz w:val="22"/>
                <w:vertAlign w:val="superscript"/>
              </w:rPr>
              <w:t>th</w:t>
            </w:r>
            <w:r w:rsidR="00340340">
              <w:rPr>
                <w:sz w:val="22"/>
              </w:rPr>
              <w:t xml:space="preserve"> and week of November </w:t>
            </w:r>
            <w:r w:rsidR="001E3594">
              <w:rPr>
                <w:sz w:val="22"/>
              </w:rPr>
              <w:t>2</w:t>
            </w:r>
            <w:r w:rsidR="00CA0040">
              <w:rPr>
                <w:sz w:val="22"/>
              </w:rPr>
              <w:t>2</w:t>
            </w:r>
            <w:r w:rsidR="00CA0040" w:rsidRPr="00CA0040">
              <w:rPr>
                <w:sz w:val="22"/>
                <w:vertAlign w:val="superscript"/>
              </w:rPr>
              <w:t>nd</w:t>
            </w:r>
            <w:r w:rsidR="00CA0040">
              <w:rPr>
                <w:sz w:val="22"/>
              </w:rPr>
              <w:t xml:space="preserve"> </w:t>
            </w:r>
          </w:p>
          <w:p w14:paraId="7FEE5FF4" w14:textId="1C05322A" w:rsidR="00E91E4C" w:rsidRPr="00FA6E97" w:rsidRDefault="00FD0BF8" w:rsidP="001E3594">
            <w:pPr>
              <w:numPr>
                <w:ilvl w:val="0"/>
                <w:numId w:val="37"/>
              </w:numPr>
              <w:rPr>
                <w:sz w:val="22"/>
              </w:rPr>
            </w:pPr>
            <w:r w:rsidRPr="00FA6E97">
              <w:rPr>
                <w:sz w:val="22"/>
              </w:rPr>
              <w:t>Final exam</w:t>
            </w:r>
            <w:r w:rsidR="00D522DD" w:rsidRPr="00FA6E97">
              <w:rPr>
                <w:sz w:val="22"/>
              </w:rPr>
              <w:t xml:space="preserve">: </w:t>
            </w:r>
            <w:r w:rsidR="00CC0F72" w:rsidRPr="00FA6E97">
              <w:rPr>
                <w:sz w:val="22"/>
              </w:rPr>
              <w:t xml:space="preserve">Week of </w:t>
            </w:r>
            <w:r w:rsidR="00CF24BC" w:rsidRPr="00FA6E97">
              <w:rPr>
                <w:sz w:val="22"/>
              </w:rPr>
              <w:t xml:space="preserve"> December </w:t>
            </w:r>
            <w:r w:rsidR="009E4269">
              <w:rPr>
                <w:sz w:val="22"/>
              </w:rPr>
              <w:t>13</w:t>
            </w:r>
            <w:r w:rsidR="007E3BAA" w:rsidRPr="007E3BAA">
              <w:rPr>
                <w:sz w:val="22"/>
                <w:vertAlign w:val="superscript"/>
              </w:rPr>
              <w:t>th</w:t>
            </w:r>
            <w:r w:rsidR="007E3BAA">
              <w:rPr>
                <w:sz w:val="22"/>
              </w:rPr>
              <w:t xml:space="preserve"> </w:t>
            </w:r>
          </w:p>
        </w:tc>
      </w:tr>
      <w:tr w:rsidR="00CC0F72" w14:paraId="4FB5B5D3" w14:textId="77777777" w:rsidTr="008E4A9E">
        <w:trPr>
          <w:cantSplit/>
          <w:trHeight w:val="800"/>
        </w:trPr>
        <w:tc>
          <w:tcPr>
            <w:tcW w:w="3348" w:type="dxa"/>
            <w:tcBorders>
              <w:left w:val="single" w:sz="4" w:space="0" w:color="auto"/>
              <w:bottom w:val="single" w:sz="4" w:space="0" w:color="auto"/>
            </w:tcBorders>
          </w:tcPr>
          <w:p w14:paraId="2904DE2F" w14:textId="77777777" w:rsidR="00CC0F72" w:rsidRDefault="00CC0F72">
            <w:pPr>
              <w:rPr>
                <w:b/>
                <w:sz w:val="22"/>
              </w:rPr>
            </w:pPr>
            <w:r>
              <w:rPr>
                <w:b/>
                <w:sz w:val="22"/>
              </w:rPr>
              <w:t>Additional Information</w:t>
            </w:r>
          </w:p>
        </w:tc>
        <w:tc>
          <w:tcPr>
            <w:tcW w:w="11250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14:paraId="3ACC6E71" w14:textId="77777777" w:rsidR="00CC0F72" w:rsidRPr="00252A12" w:rsidRDefault="00CC0F72" w:rsidP="00AC0373">
            <w:pPr>
              <w:rPr>
                <w:sz w:val="22"/>
                <w:szCs w:val="22"/>
              </w:rPr>
            </w:pPr>
          </w:p>
        </w:tc>
      </w:tr>
    </w:tbl>
    <w:p w14:paraId="090D3227" w14:textId="77777777" w:rsidR="00252A12" w:rsidRDefault="00252A12"/>
    <w:p w14:paraId="5A49B51E" w14:textId="77777777" w:rsidR="00CC0F72" w:rsidRPr="007D0B6F" w:rsidRDefault="00CC0F72">
      <w:pPr>
        <w:rPr>
          <w:i/>
          <w:sz w:val="20"/>
        </w:rPr>
      </w:pPr>
      <w:r w:rsidRPr="007D0B6F">
        <w:rPr>
          <w:b/>
          <w:i/>
          <w:sz w:val="20"/>
        </w:rPr>
        <w:t>Note:</w:t>
      </w:r>
      <w:r w:rsidRPr="007D0B6F">
        <w:rPr>
          <w:i/>
          <w:sz w:val="20"/>
        </w:rPr>
        <w:t xml:space="preserve"> This document is intended to be a guide for students to balance their workload across multiple courses. Dates and times may be subject to change.</w:t>
      </w:r>
    </w:p>
    <w:p w14:paraId="58B62D84" w14:textId="77777777" w:rsidR="00CC0F72" w:rsidRDefault="00CC0F72">
      <w:r>
        <w:br w:type="page"/>
      </w:r>
    </w:p>
    <w:p w14:paraId="5FFD1730" w14:textId="77777777" w:rsidR="00252A12" w:rsidRDefault="00252A1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48"/>
        <w:gridCol w:w="1530"/>
        <w:gridCol w:w="9720"/>
      </w:tblGrid>
      <w:tr w:rsidR="00F97D8D" w14:paraId="30573AB2" w14:textId="77777777" w:rsidTr="00F97D8D">
        <w:trPr>
          <w:cantSplit/>
          <w:trHeight w:val="908"/>
        </w:trPr>
        <w:tc>
          <w:tcPr>
            <w:tcW w:w="3348" w:type="dxa"/>
            <w:vMerge w:val="restart"/>
            <w:tcBorders>
              <w:left w:val="single" w:sz="4" w:space="0" w:color="auto"/>
            </w:tcBorders>
          </w:tcPr>
          <w:p w14:paraId="0B6F7E68" w14:textId="77777777" w:rsidR="00F97D8D" w:rsidRDefault="00F97D8D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  <w:r>
              <w:rPr>
                <w:b/>
                <w:sz w:val="22"/>
              </w:rPr>
              <w:t>Course Schedule: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F5119D2" w14:textId="77777777" w:rsidR="00F97D8D" w:rsidRPr="004269D3" w:rsidRDefault="00F97D8D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1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75587669" w14:textId="77777777" w:rsidR="00D522DD" w:rsidRDefault="00EC4007" w:rsidP="00EC4007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earning Outcome </w:t>
            </w:r>
            <w:r w:rsidR="008F42BB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 - </w:t>
            </w:r>
            <w:r w:rsidR="008F42BB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Explain programming terminology</w:t>
            </w:r>
          </w:p>
          <w:p w14:paraId="5DC39447" w14:textId="77777777" w:rsidR="002A14B4" w:rsidRPr="007A008D" w:rsidRDefault="00EC4007" w:rsidP="003972AC">
            <w:pPr>
              <w:pStyle w:val="Header"/>
              <w:tabs>
                <w:tab w:val="clear" w:pos="4320"/>
                <w:tab w:val="clear" w:pos="8640"/>
              </w:tabs>
              <w:ind w:firstLine="314"/>
              <w:rPr>
                <w:b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earning Outcome 2 </w:t>
            </w:r>
            <w:r w:rsidR="002A14B4">
              <w:rPr>
                <w:sz w:val="22"/>
                <w:szCs w:val="22"/>
              </w:rPr>
              <w:t>- Create</w:t>
            </w:r>
            <w:r w:rsidR="002A14B4" w:rsidRPr="002A14B4">
              <w:rPr>
                <w:sz w:val="22"/>
                <w:szCs w:val="22"/>
              </w:rPr>
              <w:t xml:space="preserve"> a program using tools and styling conventions.</w:t>
            </w:r>
          </w:p>
          <w:p w14:paraId="331C44A1" w14:textId="77777777" w:rsidR="00EC4007" w:rsidRDefault="00EC4007" w:rsidP="00EC4007">
            <w:pPr>
              <w:ind w:left="360"/>
              <w:rPr>
                <w:sz w:val="22"/>
                <w:szCs w:val="22"/>
              </w:rPr>
            </w:pPr>
          </w:p>
          <w:p w14:paraId="5E81B059" w14:textId="77777777" w:rsidR="002B4C85" w:rsidRPr="004269D3" w:rsidRDefault="002B4C85" w:rsidP="00EC4007">
            <w:pPr>
              <w:ind w:left="360"/>
              <w:rPr>
                <w:sz w:val="22"/>
                <w:szCs w:val="22"/>
              </w:rPr>
            </w:pPr>
          </w:p>
        </w:tc>
      </w:tr>
      <w:tr w:rsidR="00F97D8D" w14:paraId="168F8E18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1D739BE1" w14:textId="77777777" w:rsidR="00F97D8D" w:rsidRDefault="00F97D8D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72FB8B6" w14:textId="77777777" w:rsidR="00F97D8D" w:rsidRDefault="00F97D8D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2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7CCE243C" w14:textId="77777777" w:rsidR="00EC4007" w:rsidRDefault="00EC4007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earning Outcome 3 -  </w:t>
            </w:r>
            <w:r w:rsidR="002A14B4">
              <w:rPr>
                <w:sz w:val="22"/>
                <w:szCs w:val="22"/>
              </w:rPr>
              <w:t>Elementary Programming</w:t>
            </w:r>
          </w:p>
          <w:p w14:paraId="0B511766" w14:textId="77777777" w:rsidR="00EC4007" w:rsidRDefault="001F3E2E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earning Outcome 4 – </w:t>
            </w:r>
            <w:r w:rsidR="002A14B4">
              <w:rPr>
                <w:sz w:val="22"/>
                <w:szCs w:val="22"/>
              </w:rPr>
              <w:t>Use a Debugging Tool</w:t>
            </w:r>
          </w:p>
          <w:p w14:paraId="40FB5270" w14:textId="77777777" w:rsidR="001F3E2E" w:rsidRDefault="001F3E2E" w:rsidP="00F97D8D">
            <w:pPr>
              <w:ind w:left="360"/>
              <w:rPr>
                <w:sz w:val="22"/>
                <w:szCs w:val="22"/>
              </w:rPr>
            </w:pPr>
          </w:p>
          <w:p w14:paraId="049656E0" w14:textId="77777777" w:rsidR="00EC4007" w:rsidRPr="002B4C85" w:rsidRDefault="00EC4007" w:rsidP="00F97D8D">
            <w:pPr>
              <w:ind w:left="360"/>
              <w:rPr>
                <w:b/>
                <w:sz w:val="22"/>
                <w:szCs w:val="22"/>
              </w:rPr>
            </w:pPr>
          </w:p>
        </w:tc>
      </w:tr>
      <w:tr w:rsidR="00F97D8D" w14:paraId="5A6772A7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1C4AE379" w14:textId="77777777" w:rsidR="00F97D8D" w:rsidRDefault="00F97D8D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00547A4" w14:textId="77777777" w:rsidR="00F97D8D" w:rsidRDefault="00F97D8D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3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659A1845" w14:textId="77777777" w:rsidR="00C3559F" w:rsidRDefault="001F3E2E" w:rsidP="00C3559F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rning</w:t>
            </w:r>
            <w:r w:rsidR="00FA6E97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Outcome  5 – </w:t>
            </w:r>
            <w:r w:rsidR="003972AC">
              <w:rPr>
                <w:sz w:val="22"/>
                <w:szCs w:val="22"/>
              </w:rPr>
              <w:t>Write Programs that utilize Strings and Mathematical libraries</w:t>
            </w:r>
          </w:p>
          <w:p w14:paraId="63A20A06" w14:textId="77777777" w:rsidR="002B4C85" w:rsidRPr="004269D3" w:rsidRDefault="002B4C85" w:rsidP="00C3559F">
            <w:pPr>
              <w:ind w:left="360"/>
              <w:rPr>
                <w:sz w:val="22"/>
                <w:szCs w:val="22"/>
              </w:rPr>
            </w:pPr>
            <w:r w:rsidRPr="002B4C85">
              <w:rPr>
                <w:b/>
                <w:sz w:val="22"/>
                <w:szCs w:val="22"/>
              </w:rPr>
              <w:t xml:space="preserve">Assignment 1 </w:t>
            </w:r>
            <w:r w:rsidR="00C3559F">
              <w:rPr>
                <w:b/>
                <w:sz w:val="22"/>
                <w:szCs w:val="22"/>
              </w:rPr>
              <w:t>Given out</w:t>
            </w:r>
          </w:p>
        </w:tc>
      </w:tr>
      <w:tr w:rsidR="00F97D8D" w14:paraId="28217340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4DA64EC7" w14:textId="77777777" w:rsidR="00F97D8D" w:rsidRDefault="00F97D8D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0290788" w14:textId="77777777" w:rsidR="00F97D8D" w:rsidRDefault="00F97D8D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4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41129AB6" w14:textId="77777777" w:rsidR="00F97D8D" w:rsidRPr="003972AC" w:rsidRDefault="001F3E2E" w:rsidP="003972AC">
            <w:pPr>
              <w:ind w:left="360"/>
              <w:rPr>
                <w:sz w:val="22"/>
                <w:szCs w:val="22"/>
              </w:rPr>
            </w:pPr>
            <w:r w:rsidRPr="003972AC">
              <w:rPr>
                <w:sz w:val="22"/>
                <w:szCs w:val="22"/>
              </w:rPr>
              <w:t xml:space="preserve">Learning Outcome </w:t>
            </w:r>
            <w:r w:rsidR="003972AC">
              <w:rPr>
                <w:sz w:val="22"/>
                <w:szCs w:val="22"/>
              </w:rPr>
              <w:t>6</w:t>
            </w:r>
            <w:r w:rsidRPr="003972AC">
              <w:rPr>
                <w:sz w:val="22"/>
                <w:szCs w:val="22"/>
              </w:rPr>
              <w:t xml:space="preserve"> – </w:t>
            </w:r>
            <w:r w:rsidR="003972AC" w:rsidRPr="003972AC">
              <w:rPr>
                <w:sz w:val="22"/>
                <w:szCs w:val="22"/>
              </w:rPr>
              <w:t>Create a program that uses operators and decision statements.</w:t>
            </w:r>
          </w:p>
          <w:p w14:paraId="01C61BB4" w14:textId="77777777" w:rsidR="001F3E2E" w:rsidRPr="001F3E2E" w:rsidRDefault="00C3559F" w:rsidP="002B4C85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      Assignment 1 Due</w:t>
            </w:r>
          </w:p>
        </w:tc>
      </w:tr>
      <w:tr w:rsidR="00F97D8D" w14:paraId="18CAC98A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264F3432" w14:textId="77777777" w:rsidR="00F97D8D" w:rsidRDefault="00F97D8D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79239C1" w14:textId="77777777" w:rsidR="00F97D8D" w:rsidRDefault="00F97D8D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5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4FBE87EA" w14:textId="77777777" w:rsidR="00F97D8D" w:rsidRDefault="001F3E2E" w:rsidP="00D0126E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earning Outcome </w:t>
            </w:r>
            <w:r w:rsidR="003972AC">
              <w:rPr>
                <w:sz w:val="22"/>
                <w:szCs w:val="22"/>
              </w:rPr>
              <w:t xml:space="preserve">7 – </w:t>
            </w:r>
            <w:r w:rsidR="003972AC" w:rsidRPr="003972AC">
              <w:rPr>
                <w:sz w:val="22"/>
                <w:szCs w:val="22"/>
              </w:rPr>
              <w:t>Create a program using repetition structures.</w:t>
            </w:r>
          </w:p>
          <w:p w14:paraId="5B70FDF0" w14:textId="77777777" w:rsidR="001F3E2E" w:rsidRPr="003972AC" w:rsidRDefault="003972AC" w:rsidP="00D0126E">
            <w:pPr>
              <w:ind w:left="360"/>
              <w:rPr>
                <w:b/>
                <w:sz w:val="22"/>
                <w:szCs w:val="22"/>
              </w:rPr>
            </w:pPr>
            <w:r w:rsidRPr="003972AC">
              <w:rPr>
                <w:b/>
                <w:sz w:val="22"/>
                <w:szCs w:val="22"/>
              </w:rPr>
              <w:t>Assignment 2 given</w:t>
            </w:r>
          </w:p>
        </w:tc>
      </w:tr>
      <w:tr w:rsidR="00EC4007" w14:paraId="74196B1E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36A27572" w14:textId="77777777" w:rsidR="00EC4007" w:rsidRDefault="00EC4007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18066BE" w14:textId="77777777" w:rsidR="00EC4007" w:rsidRDefault="00EC4007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6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05F22FB7" w14:textId="77777777" w:rsidR="00E13AAA" w:rsidRDefault="003972AC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rning Outcome 8</w:t>
            </w:r>
            <w:r w:rsidR="001F3E2E">
              <w:rPr>
                <w:sz w:val="22"/>
                <w:szCs w:val="22"/>
              </w:rPr>
              <w:t xml:space="preserve"> – </w:t>
            </w:r>
            <w:r>
              <w:rPr>
                <w:sz w:val="22"/>
                <w:szCs w:val="22"/>
              </w:rPr>
              <w:t>Create  programs using methods</w:t>
            </w:r>
          </w:p>
          <w:p w14:paraId="371D24CC" w14:textId="77777777" w:rsidR="001F3E2E" w:rsidRPr="003972AC" w:rsidRDefault="003972AC" w:rsidP="00F97D8D">
            <w:pPr>
              <w:ind w:left="360"/>
              <w:rPr>
                <w:b/>
                <w:sz w:val="22"/>
                <w:szCs w:val="22"/>
              </w:rPr>
            </w:pPr>
            <w:r w:rsidRPr="003972AC">
              <w:rPr>
                <w:b/>
                <w:sz w:val="22"/>
                <w:szCs w:val="22"/>
              </w:rPr>
              <w:t>Midterm #1</w:t>
            </w:r>
          </w:p>
        </w:tc>
      </w:tr>
      <w:tr w:rsidR="001F3E2E" w14:paraId="1E0B34FB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0E2F42E8" w14:textId="77777777" w:rsidR="001F3E2E" w:rsidRDefault="001F3E2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6266C10" w14:textId="77777777" w:rsidR="001F3E2E" w:rsidRDefault="001F3E2E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7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4B0C7AFA" w14:textId="77777777" w:rsidR="002B4C85" w:rsidRDefault="002B4C85" w:rsidP="002B4C85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earning Outcome </w:t>
            </w:r>
            <w:r w:rsidR="003972AC">
              <w:rPr>
                <w:sz w:val="22"/>
                <w:szCs w:val="22"/>
              </w:rPr>
              <w:t>8 – Create Programs using methods</w:t>
            </w:r>
          </w:p>
          <w:p w14:paraId="38D6A881" w14:textId="77777777" w:rsidR="0055713C" w:rsidRPr="004269D3" w:rsidRDefault="002B4C85" w:rsidP="00A82CE5">
            <w:pPr>
              <w:ind w:left="360"/>
              <w:rPr>
                <w:sz w:val="22"/>
                <w:szCs w:val="22"/>
              </w:rPr>
            </w:pPr>
            <w:r w:rsidRPr="001F3E2E">
              <w:rPr>
                <w:b/>
                <w:sz w:val="22"/>
                <w:szCs w:val="22"/>
              </w:rPr>
              <w:t>Assignment 2 due</w:t>
            </w:r>
          </w:p>
        </w:tc>
      </w:tr>
      <w:tr w:rsidR="001F3E2E" w14:paraId="4B11C6CC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2EFC4C0A" w14:textId="77777777" w:rsidR="001F3E2E" w:rsidRDefault="001F3E2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FFDE0B8" w14:textId="77777777" w:rsidR="001F3E2E" w:rsidRDefault="001F3E2E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8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69A2B873" w14:textId="77777777" w:rsidR="001F3E2E" w:rsidRDefault="001F3E2E" w:rsidP="00A82CE5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earning Outcome </w:t>
            </w:r>
            <w:r w:rsidR="003972AC">
              <w:rPr>
                <w:sz w:val="22"/>
                <w:szCs w:val="22"/>
              </w:rPr>
              <w:t>9 -</w:t>
            </w:r>
            <w:r w:rsidR="003972AC" w:rsidRPr="003972AC">
              <w:rPr>
                <w:sz w:val="22"/>
                <w:szCs w:val="22"/>
              </w:rPr>
              <w:t>Use Arrays to manage collections of primitive values or object References</w:t>
            </w:r>
          </w:p>
          <w:p w14:paraId="228B0A2B" w14:textId="77777777" w:rsidR="001F3E2E" w:rsidRPr="001F3E2E" w:rsidRDefault="001F3E2E" w:rsidP="003972AC">
            <w:pPr>
              <w:ind w:left="360"/>
              <w:rPr>
                <w:b/>
                <w:sz w:val="22"/>
                <w:szCs w:val="22"/>
              </w:rPr>
            </w:pPr>
          </w:p>
        </w:tc>
      </w:tr>
      <w:tr w:rsidR="001F3E2E" w14:paraId="756C9785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04045C46" w14:textId="77777777" w:rsidR="001F3E2E" w:rsidRDefault="001F3E2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654ACF1" w14:textId="77777777" w:rsidR="001F3E2E" w:rsidRDefault="001F3E2E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9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697B6646" w14:textId="77777777" w:rsidR="001F3E2E" w:rsidRDefault="001F3E2E" w:rsidP="00A82CE5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earning Outcome </w:t>
            </w:r>
            <w:r w:rsidR="003972AC">
              <w:rPr>
                <w:sz w:val="22"/>
                <w:szCs w:val="22"/>
              </w:rPr>
              <w:t>9</w:t>
            </w:r>
            <w:r>
              <w:rPr>
                <w:sz w:val="22"/>
                <w:szCs w:val="22"/>
              </w:rPr>
              <w:t xml:space="preserve"> – </w:t>
            </w:r>
            <w:r w:rsidR="003972AC" w:rsidRPr="003972AC">
              <w:rPr>
                <w:sz w:val="22"/>
                <w:szCs w:val="22"/>
              </w:rPr>
              <w:t>Use Arrays to manage collections of primitive values or object</w:t>
            </w:r>
          </w:p>
          <w:p w14:paraId="3E0F8BA2" w14:textId="77777777" w:rsidR="001F3E2E" w:rsidRPr="004269D3" w:rsidRDefault="001F3E2E" w:rsidP="0026407A">
            <w:pPr>
              <w:ind w:left="360"/>
              <w:rPr>
                <w:sz w:val="22"/>
                <w:szCs w:val="22"/>
              </w:rPr>
            </w:pPr>
          </w:p>
        </w:tc>
      </w:tr>
      <w:tr w:rsidR="001F3E2E" w14:paraId="0713C45E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61FDC911" w14:textId="77777777" w:rsidR="001F3E2E" w:rsidRDefault="001F3E2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01785D6" w14:textId="77777777" w:rsidR="001F3E2E" w:rsidRDefault="001F3E2E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10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01765BD5" w14:textId="77777777" w:rsidR="0026407A" w:rsidRDefault="0026407A" w:rsidP="0026407A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rning Outcome 10 –</w:t>
            </w:r>
            <w:r w:rsidRPr="003972AC">
              <w:rPr>
                <w:sz w:val="22"/>
                <w:szCs w:val="22"/>
              </w:rPr>
              <w:t xml:space="preserve">Create a program using objects and </w:t>
            </w:r>
            <w:proofErr w:type="gramStart"/>
            <w:r w:rsidRPr="003972AC">
              <w:rPr>
                <w:sz w:val="22"/>
                <w:szCs w:val="22"/>
              </w:rPr>
              <w:t>object oriented</w:t>
            </w:r>
            <w:proofErr w:type="gramEnd"/>
            <w:r w:rsidRPr="003972AC">
              <w:rPr>
                <w:sz w:val="22"/>
                <w:szCs w:val="22"/>
              </w:rPr>
              <w:t xml:space="preserve"> techniques.</w:t>
            </w:r>
          </w:p>
          <w:p w14:paraId="34AD9BDF" w14:textId="77777777" w:rsidR="0026407A" w:rsidRPr="0026407A" w:rsidRDefault="0026407A" w:rsidP="0026407A">
            <w:pPr>
              <w:ind w:left="360"/>
              <w:rPr>
                <w:b/>
                <w:sz w:val="22"/>
                <w:szCs w:val="22"/>
              </w:rPr>
            </w:pPr>
            <w:r w:rsidRPr="0026407A">
              <w:rPr>
                <w:b/>
                <w:sz w:val="22"/>
                <w:szCs w:val="22"/>
              </w:rPr>
              <w:t>Assignment 3 given</w:t>
            </w:r>
          </w:p>
          <w:p w14:paraId="03419B46" w14:textId="77777777" w:rsidR="001F3E2E" w:rsidRDefault="001F3E2E" w:rsidP="00A82CE5">
            <w:pPr>
              <w:ind w:left="360"/>
              <w:rPr>
                <w:sz w:val="22"/>
                <w:szCs w:val="22"/>
              </w:rPr>
            </w:pPr>
          </w:p>
          <w:p w14:paraId="06EE8292" w14:textId="77777777" w:rsidR="007A1D24" w:rsidRPr="001F3E2E" w:rsidRDefault="007A1D24" w:rsidP="00A82CE5">
            <w:pPr>
              <w:ind w:left="360"/>
              <w:rPr>
                <w:b/>
                <w:sz w:val="22"/>
                <w:szCs w:val="22"/>
              </w:rPr>
            </w:pPr>
          </w:p>
        </w:tc>
      </w:tr>
      <w:tr w:rsidR="001F3E2E" w14:paraId="25CB13EB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1C610825" w14:textId="77777777" w:rsidR="001F3E2E" w:rsidRDefault="001F3E2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18236A4" w14:textId="77777777" w:rsidR="001F3E2E" w:rsidRDefault="001F3E2E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11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0B771FEA" w14:textId="77777777" w:rsidR="00C20A74" w:rsidRDefault="00C20A74" w:rsidP="00C20A74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rning Outcome 10 –</w:t>
            </w:r>
            <w:r w:rsidRPr="003972AC">
              <w:rPr>
                <w:sz w:val="22"/>
                <w:szCs w:val="22"/>
              </w:rPr>
              <w:t xml:space="preserve">Create a program using objects and </w:t>
            </w:r>
            <w:proofErr w:type="gramStart"/>
            <w:r w:rsidRPr="003972AC">
              <w:rPr>
                <w:sz w:val="22"/>
                <w:szCs w:val="22"/>
              </w:rPr>
              <w:t>object oriented</w:t>
            </w:r>
            <w:proofErr w:type="gramEnd"/>
            <w:r w:rsidRPr="003972AC">
              <w:rPr>
                <w:sz w:val="22"/>
                <w:szCs w:val="22"/>
              </w:rPr>
              <w:t xml:space="preserve"> techniques.</w:t>
            </w:r>
          </w:p>
          <w:p w14:paraId="74100635" w14:textId="77777777" w:rsidR="0055713C" w:rsidRPr="0055713C" w:rsidRDefault="0055713C" w:rsidP="00C20A74">
            <w:pPr>
              <w:ind w:left="360"/>
              <w:rPr>
                <w:b/>
                <w:sz w:val="22"/>
                <w:szCs w:val="22"/>
              </w:rPr>
            </w:pPr>
          </w:p>
        </w:tc>
      </w:tr>
      <w:tr w:rsidR="001F3E2E" w14:paraId="6D7596FF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7AC7F12A" w14:textId="77777777" w:rsidR="001F3E2E" w:rsidRDefault="001F3E2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37BCD72" w14:textId="77777777" w:rsidR="001F3E2E" w:rsidRDefault="001F3E2E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12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1F856B8D" w14:textId="77777777" w:rsidR="002B4C85" w:rsidRDefault="002B4C85" w:rsidP="002B4C85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rning Outcome 13 – Create a program u</w:t>
            </w:r>
            <w:r w:rsidR="00340340">
              <w:rPr>
                <w:sz w:val="22"/>
                <w:szCs w:val="22"/>
              </w:rPr>
              <w:t xml:space="preserve">sing objects and </w:t>
            </w:r>
            <w:proofErr w:type="gramStart"/>
            <w:r w:rsidR="00340340">
              <w:rPr>
                <w:sz w:val="22"/>
                <w:szCs w:val="22"/>
              </w:rPr>
              <w:t>object orient</w:t>
            </w:r>
            <w:r>
              <w:rPr>
                <w:sz w:val="22"/>
                <w:szCs w:val="22"/>
              </w:rPr>
              <w:t>ed</w:t>
            </w:r>
            <w:proofErr w:type="gramEnd"/>
            <w:r>
              <w:rPr>
                <w:sz w:val="22"/>
                <w:szCs w:val="22"/>
              </w:rPr>
              <w:t xml:space="preserve"> techniques</w:t>
            </w:r>
          </w:p>
          <w:p w14:paraId="5C7BD198" w14:textId="77777777" w:rsidR="00C13B8A" w:rsidRDefault="00C13B8A" w:rsidP="005204BF">
            <w:pPr>
              <w:ind w:left="360"/>
              <w:rPr>
                <w:sz w:val="22"/>
                <w:szCs w:val="22"/>
              </w:rPr>
            </w:pPr>
          </w:p>
          <w:p w14:paraId="1524981A" w14:textId="77777777" w:rsidR="005204BF" w:rsidRDefault="005204BF" w:rsidP="005204BF">
            <w:pPr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ssignment 3 due</w:t>
            </w:r>
          </w:p>
          <w:p w14:paraId="37EBD5CB" w14:textId="77777777" w:rsidR="005204BF" w:rsidRPr="004269D3" w:rsidRDefault="005204BF" w:rsidP="005204BF">
            <w:pPr>
              <w:ind w:left="360"/>
              <w:rPr>
                <w:sz w:val="22"/>
                <w:szCs w:val="22"/>
              </w:rPr>
            </w:pPr>
          </w:p>
        </w:tc>
      </w:tr>
      <w:tr w:rsidR="001F3E2E" w14:paraId="486BE31F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532EB510" w14:textId="77777777" w:rsidR="001F3E2E" w:rsidRDefault="001F3E2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1E50D8A" w14:textId="77777777" w:rsidR="001F3E2E" w:rsidRDefault="001F3E2E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13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0B454219" w14:textId="77777777" w:rsidR="00C20A74" w:rsidRDefault="00C20A74" w:rsidP="00C20A74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rning Outcome 11 -</w:t>
            </w:r>
            <w:r w:rsidRPr="00C20A74">
              <w:rPr>
                <w:sz w:val="22"/>
                <w:szCs w:val="22"/>
              </w:rPr>
              <w:t>Design reusable classes through inheritance and interfaces.</w:t>
            </w:r>
          </w:p>
          <w:p w14:paraId="7B058030" w14:textId="77777777" w:rsidR="0055713C" w:rsidRDefault="0055713C" w:rsidP="00F97D8D">
            <w:pPr>
              <w:ind w:left="360"/>
              <w:rPr>
                <w:sz w:val="22"/>
                <w:szCs w:val="22"/>
              </w:rPr>
            </w:pPr>
          </w:p>
          <w:p w14:paraId="1D1399BD" w14:textId="77777777" w:rsidR="00AD6DA5" w:rsidRDefault="00AD6DA5" w:rsidP="00AD6DA5">
            <w:pPr>
              <w:ind w:left="360"/>
              <w:rPr>
                <w:sz w:val="22"/>
                <w:szCs w:val="22"/>
              </w:rPr>
            </w:pPr>
            <w:r w:rsidRPr="0055713C">
              <w:rPr>
                <w:b/>
                <w:sz w:val="22"/>
                <w:szCs w:val="22"/>
              </w:rPr>
              <w:t>Midterm</w:t>
            </w:r>
            <w:r>
              <w:rPr>
                <w:b/>
                <w:sz w:val="22"/>
                <w:szCs w:val="22"/>
              </w:rPr>
              <w:t xml:space="preserve"> #2</w:t>
            </w:r>
          </w:p>
          <w:p w14:paraId="13FDBB82" w14:textId="77777777" w:rsidR="00AD6DA5" w:rsidRPr="00C20A74" w:rsidRDefault="005204BF" w:rsidP="00F97D8D">
            <w:pPr>
              <w:ind w:left="360"/>
              <w:rPr>
                <w:b/>
                <w:sz w:val="22"/>
                <w:szCs w:val="22"/>
              </w:rPr>
            </w:pPr>
            <w:r w:rsidRPr="00C20A74">
              <w:rPr>
                <w:b/>
                <w:sz w:val="22"/>
                <w:szCs w:val="22"/>
              </w:rPr>
              <w:t>Assignment 4 given</w:t>
            </w:r>
          </w:p>
          <w:p w14:paraId="080F2786" w14:textId="77777777" w:rsidR="0055713C" w:rsidRPr="0055713C" w:rsidRDefault="0055713C" w:rsidP="008A0A30">
            <w:pPr>
              <w:ind w:left="360"/>
              <w:rPr>
                <w:b/>
                <w:sz w:val="22"/>
                <w:szCs w:val="22"/>
              </w:rPr>
            </w:pPr>
          </w:p>
        </w:tc>
      </w:tr>
      <w:tr w:rsidR="001F3E2E" w14:paraId="5E5AC183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6DF4F2E0" w14:textId="77777777" w:rsidR="001F3E2E" w:rsidRDefault="001F3E2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9167AAD" w14:textId="77777777" w:rsidR="001F3E2E" w:rsidRDefault="001F3E2E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14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1E6D3011" w14:textId="77777777" w:rsidR="001F3E2E" w:rsidRDefault="0055713C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earning Outcome </w:t>
            </w:r>
            <w:r w:rsidR="00C20A74">
              <w:rPr>
                <w:sz w:val="22"/>
                <w:szCs w:val="22"/>
              </w:rPr>
              <w:t>11 -</w:t>
            </w:r>
            <w:r w:rsidR="00C20A74" w:rsidRPr="00C20A74">
              <w:rPr>
                <w:sz w:val="22"/>
                <w:szCs w:val="22"/>
              </w:rPr>
              <w:t>Design reusable classes through inheritance and interfaces.</w:t>
            </w:r>
          </w:p>
          <w:p w14:paraId="5DD9C142" w14:textId="77777777" w:rsidR="003A5428" w:rsidRDefault="003A5428" w:rsidP="0055713C">
            <w:pPr>
              <w:ind w:left="360"/>
              <w:rPr>
                <w:sz w:val="22"/>
                <w:szCs w:val="22"/>
              </w:rPr>
            </w:pPr>
          </w:p>
          <w:p w14:paraId="05D7ECF4" w14:textId="77777777" w:rsidR="003A5428" w:rsidRDefault="003A5428" w:rsidP="0055713C">
            <w:pPr>
              <w:ind w:left="360"/>
              <w:rPr>
                <w:b/>
                <w:sz w:val="22"/>
                <w:szCs w:val="22"/>
              </w:rPr>
            </w:pPr>
          </w:p>
          <w:p w14:paraId="47A9F64D" w14:textId="77777777" w:rsidR="0055713C" w:rsidRPr="004269D3" w:rsidRDefault="0055713C" w:rsidP="002B4C85">
            <w:pPr>
              <w:ind w:left="360"/>
              <w:rPr>
                <w:sz w:val="22"/>
                <w:szCs w:val="22"/>
              </w:rPr>
            </w:pPr>
          </w:p>
        </w:tc>
      </w:tr>
      <w:tr w:rsidR="001F3E2E" w14:paraId="24F28FC7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5ABE9AC0" w14:textId="77777777" w:rsidR="001F3E2E" w:rsidRDefault="001F3E2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D43A19F" w14:textId="77777777" w:rsidR="001F3E2E" w:rsidRDefault="001F3E2E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15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069C43DB" w14:textId="77777777" w:rsidR="00C20A74" w:rsidRDefault="00C20A74" w:rsidP="00C20A74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rning Outcome 11 -</w:t>
            </w:r>
            <w:r w:rsidRPr="00C20A74">
              <w:rPr>
                <w:sz w:val="22"/>
                <w:szCs w:val="22"/>
              </w:rPr>
              <w:t>Design reusable classes through inheritance and interfaces.</w:t>
            </w:r>
          </w:p>
          <w:p w14:paraId="33E3DC09" w14:textId="77777777" w:rsidR="0055713C" w:rsidRDefault="0055713C" w:rsidP="00F97D8D">
            <w:pPr>
              <w:ind w:left="360"/>
              <w:rPr>
                <w:sz w:val="22"/>
                <w:szCs w:val="22"/>
              </w:rPr>
            </w:pPr>
          </w:p>
          <w:p w14:paraId="477D16F1" w14:textId="77777777" w:rsidR="002B4C85" w:rsidRDefault="002B4C85" w:rsidP="002B4C85">
            <w:pPr>
              <w:ind w:left="36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ssignment 4 due</w:t>
            </w:r>
          </w:p>
          <w:p w14:paraId="24E5F4F1" w14:textId="77777777" w:rsidR="0055713C" w:rsidRPr="0055713C" w:rsidRDefault="0055713C" w:rsidP="00F97D8D">
            <w:pPr>
              <w:ind w:left="360"/>
              <w:rPr>
                <w:b/>
                <w:sz w:val="22"/>
                <w:szCs w:val="22"/>
              </w:rPr>
            </w:pPr>
          </w:p>
        </w:tc>
      </w:tr>
      <w:tr w:rsidR="001F3E2E" w14:paraId="4B291D12" w14:textId="77777777" w:rsidTr="00F97D8D">
        <w:trPr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0882910D" w14:textId="77777777" w:rsidR="001F3E2E" w:rsidRDefault="001F3E2E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4034557" w14:textId="77777777" w:rsidR="001F3E2E" w:rsidRDefault="001F3E2E" w:rsidP="00F97D8D">
            <w:pPr>
              <w:ind w:left="36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ek 16</w:t>
            </w:r>
          </w:p>
        </w:tc>
        <w:tc>
          <w:tcPr>
            <w:tcW w:w="9720" w:type="dxa"/>
            <w:tcBorders>
              <w:right w:val="single" w:sz="4" w:space="0" w:color="auto"/>
            </w:tcBorders>
          </w:tcPr>
          <w:p w14:paraId="5C87D520" w14:textId="77777777" w:rsidR="001F3E2E" w:rsidRDefault="00C20A74" w:rsidP="00F97D8D">
            <w:pPr>
              <w:ind w:left="360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inal Exam</w:t>
            </w:r>
            <w:r w:rsidR="0055713C">
              <w:rPr>
                <w:sz w:val="22"/>
                <w:szCs w:val="22"/>
              </w:rPr>
              <w:t xml:space="preserve">.  </w:t>
            </w:r>
          </w:p>
          <w:p w14:paraId="62080124" w14:textId="77777777" w:rsidR="0055713C" w:rsidRDefault="0055713C" w:rsidP="00F97D8D">
            <w:pPr>
              <w:ind w:left="360"/>
              <w:rPr>
                <w:sz w:val="22"/>
                <w:szCs w:val="22"/>
              </w:rPr>
            </w:pPr>
          </w:p>
          <w:p w14:paraId="6820BE15" w14:textId="77777777" w:rsidR="0055713C" w:rsidRPr="0055713C" w:rsidRDefault="0055713C" w:rsidP="00F97D8D">
            <w:pPr>
              <w:ind w:left="360"/>
              <w:rPr>
                <w:b/>
                <w:sz w:val="22"/>
                <w:szCs w:val="22"/>
              </w:rPr>
            </w:pPr>
          </w:p>
        </w:tc>
      </w:tr>
      <w:tr w:rsidR="00C20A74" w14:paraId="3F3FBBA7" w14:textId="77777777" w:rsidTr="00F97D8D">
        <w:trPr>
          <w:gridAfter w:val="2"/>
          <w:wAfter w:w="11250" w:type="dxa"/>
          <w:cantSplit/>
          <w:trHeight w:val="908"/>
        </w:trPr>
        <w:tc>
          <w:tcPr>
            <w:tcW w:w="3348" w:type="dxa"/>
            <w:vMerge/>
            <w:tcBorders>
              <w:left w:val="single" w:sz="4" w:space="0" w:color="auto"/>
            </w:tcBorders>
          </w:tcPr>
          <w:p w14:paraId="034D1588" w14:textId="77777777" w:rsidR="00C20A74" w:rsidRDefault="00C20A74">
            <w:pPr>
              <w:pStyle w:val="Header"/>
              <w:tabs>
                <w:tab w:val="clear" w:pos="4320"/>
                <w:tab w:val="clear" w:pos="8640"/>
              </w:tabs>
              <w:rPr>
                <w:b/>
                <w:sz w:val="22"/>
              </w:rPr>
            </w:pPr>
          </w:p>
        </w:tc>
      </w:tr>
    </w:tbl>
    <w:p w14:paraId="0B0EC6D2" w14:textId="77777777" w:rsidR="00252A12" w:rsidRDefault="00252A12">
      <w:pPr>
        <w:rPr>
          <w:rFonts w:cs="Arial"/>
          <w:sz w:val="18"/>
          <w:szCs w:val="32"/>
          <w:lang w:val="en-GB"/>
        </w:rPr>
      </w:pPr>
    </w:p>
    <w:p w14:paraId="50EE25E7" w14:textId="77777777" w:rsidR="00252A12" w:rsidRDefault="00252A12">
      <w:pPr>
        <w:rPr>
          <w:rFonts w:cs="Arial"/>
          <w:sz w:val="18"/>
          <w:szCs w:val="32"/>
          <w:lang w:val="en-GB"/>
        </w:rPr>
      </w:pPr>
    </w:p>
    <w:p w14:paraId="5B30F0EC" w14:textId="77777777" w:rsidR="00B12258" w:rsidRDefault="00B12258">
      <w:pPr>
        <w:rPr>
          <w:rFonts w:cs="Arial"/>
          <w:sz w:val="18"/>
          <w:szCs w:val="32"/>
          <w:lang w:val="en-GB"/>
        </w:rPr>
      </w:pPr>
    </w:p>
    <w:p w14:paraId="7F977E0C" w14:textId="77777777" w:rsidR="00DA1193" w:rsidRDefault="00DA1193">
      <w:pPr>
        <w:rPr>
          <w:rFonts w:cs="Arial"/>
          <w:sz w:val="18"/>
          <w:szCs w:val="32"/>
          <w:lang w:val="en-GB"/>
        </w:rPr>
      </w:pPr>
    </w:p>
    <w:p w14:paraId="71CB9D46" w14:textId="77777777" w:rsidR="00DA1193" w:rsidRDefault="00DA1193">
      <w:pPr>
        <w:rPr>
          <w:rFonts w:cs="Arial"/>
          <w:sz w:val="18"/>
          <w:szCs w:val="32"/>
          <w:lang w:val="en-GB"/>
        </w:rPr>
      </w:pPr>
    </w:p>
    <w:p w14:paraId="2B5D7DA4" w14:textId="77777777" w:rsidR="00B12258" w:rsidRDefault="00E936C9">
      <w:pPr>
        <w:rPr>
          <w:rFonts w:cs="Arial"/>
          <w:sz w:val="18"/>
          <w:szCs w:val="32"/>
          <w:lang w:val="en-GB"/>
        </w:rPr>
      </w:pPr>
      <w:r>
        <w:rPr>
          <w:rFonts w:cs="Arial"/>
          <w:sz w:val="18"/>
          <w:szCs w:val="32"/>
          <w:lang w:val="en-GB"/>
        </w:rPr>
        <w:t xml:space="preserve">© </w:t>
      </w:r>
      <w:r w:rsidR="00B12258">
        <w:rPr>
          <w:rFonts w:cs="Arial"/>
          <w:sz w:val="18"/>
          <w:szCs w:val="32"/>
          <w:lang w:val="en-GB"/>
        </w:rPr>
        <w:t>Copyright</w:t>
      </w:r>
    </w:p>
    <w:p w14:paraId="3CA9D61E" w14:textId="77777777" w:rsidR="00B12258" w:rsidRDefault="00B12258">
      <w:pPr>
        <w:rPr>
          <w:rFonts w:cs="Arial"/>
          <w:sz w:val="18"/>
          <w:szCs w:val="32"/>
          <w:lang w:val="en-GB"/>
        </w:rPr>
      </w:pPr>
      <w:r>
        <w:rPr>
          <w:rFonts w:cs="Arial"/>
          <w:sz w:val="18"/>
          <w:szCs w:val="32"/>
          <w:lang w:val="en-GB"/>
        </w:rPr>
        <w:t>Saskatchewan Institute of Applied Science and Technology</w:t>
      </w:r>
    </w:p>
    <w:p w14:paraId="5A88190F" w14:textId="77777777" w:rsidR="008B4D8C" w:rsidRDefault="008B4D8C">
      <w:pPr>
        <w:rPr>
          <w:rFonts w:cs="Arial"/>
          <w:sz w:val="18"/>
          <w:szCs w:val="32"/>
          <w:lang w:val="en-GB"/>
        </w:rPr>
      </w:pPr>
    </w:p>
    <w:p w14:paraId="32363E53" w14:textId="77777777" w:rsidR="00B12258" w:rsidRPr="008B4D8C" w:rsidRDefault="00B12258">
      <w:pPr>
        <w:rPr>
          <w:rFonts w:cs="Arial"/>
          <w:sz w:val="18"/>
          <w:szCs w:val="26"/>
          <w:lang w:val="en-GB"/>
        </w:rPr>
      </w:pPr>
      <w:r>
        <w:rPr>
          <w:rFonts w:cs="Arial"/>
          <w:sz w:val="18"/>
          <w:szCs w:val="26"/>
          <w:lang w:val="en-GB"/>
        </w:rPr>
        <w:t>No part of the work(s) contained herein may be reproduced or copied in any form or by any means - graphic, electronic, or mechanical including photocopying, recording, taping of information and retrieval systems - without written consent of the Saskatchewan Institute of Applied Science and Technology.</w:t>
      </w:r>
    </w:p>
    <w:sectPr w:rsidR="00B12258" w:rsidRPr="008B4D8C" w:rsidSect="00C01F3C">
      <w:footerReference w:type="default" r:id="rId8"/>
      <w:pgSz w:w="15840" w:h="12240" w:orient="landscape" w:code="1"/>
      <w:pgMar w:top="720" w:right="576" w:bottom="576" w:left="576" w:header="432" w:footer="43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CA03B" w14:textId="77777777" w:rsidR="009E60A3" w:rsidRDefault="009E60A3">
      <w:r>
        <w:separator/>
      </w:r>
    </w:p>
  </w:endnote>
  <w:endnote w:type="continuationSeparator" w:id="0">
    <w:p w14:paraId="44A9D87F" w14:textId="77777777" w:rsidR="009E60A3" w:rsidRDefault="009E60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65270" w14:textId="77777777" w:rsidR="000F66DD" w:rsidRDefault="000F66DD">
    <w:pPr>
      <w:pStyle w:val="Footer"/>
      <w:tabs>
        <w:tab w:val="clear" w:pos="4320"/>
        <w:tab w:val="clear" w:pos="8640"/>
        <w:tab w:val="right" w:pos="14400"/>
      </w:tabs>
      <w:rPr>
        <w:b/>
        <w:sz w:val="16"/>
      </w:rPr>
    </w:pPr>
    <w:r>
      <w:rPr>
        <w:b/>
        <w:snapToGrid w:val="0"/>
        <w:sz w:val="16"/>
      </w:rPr>
      <w:t xml:space="preserve">Page </w:t>
    </w:r>
    <w:r w:rsidR="0017063D">
      <w:rPr>
        <w:b/>
        <w:snapToGrid w:val="0"/>
        <w:sz w:val="16"/>
      </w:rPr>
      <w:fldChar w:fldCharType="begin"/>
    </w:r>
    <w:r>
      <w:rPr>
        <w:b/>
        <w:snapToGrid w:val="0"/>
        <w:sz w:val="16"/>
      </w:rPr>
      <w:instrText xml:space="preserve"> PAGE </w:instrText>
    </w:r>
    <w:r w:rsidR="0017063D">
      <w:rPr>
        <w:b/>
        <w:snapToGrid w:val="0"/>
        <w:sz w:val="16"/>
      </w:rPr>
      <w:fldChar w:fldCharType="separate"/>
    </w:r>
    <w:r w:rsidR="00DA4362">
      <w:rPr>
        <w:b/>
        <w:noProof/>
        <w:snapToGrid w:val="0"/>
        <w:sz w:val="16"/>
      </w:rPr>
      <w:t>2</w:t>
    </w:r>
    <w:r w:rsidR="0017063D">
      <w:rPr>
        <w:b/>
        <w:snapToGrid w:val="0"/>
        <w:sz w:val="16"/>
      </w:rPr>
      <w:fldChar w:fldCharType="end"/>
    </w:r>
    <w:r>
      <w:rPr>
        <w:b/>
        <w:snapToGrid w:val="0"/>
        <w:sz w:val="16"/>
      </w:rPr>
      <w:t xml:space="preserve"> of </w:t>
    </w:r>
    <w:r w:rsidR="0017063D">
      <w:rPr>
        <w:b/>
        <w:snapToGrid w:val="0"/>
        <w:sz w:val="16"/>
      </w:rPr>
      <w:fldChar w:fldCharType="begin"/>
    </w:r>
    <w:r>
      <w:rPr>
        <w:b/>
        <w:snapToGrid w:val="0"/>
        <w:sz w:val="16"/>
      </w:rPr>
      <w:instrText xml:space="preserve"> NUMPAGES </w:instrText>
    </w:r>
    <w:r w:rsidR="0017063D">
      <w:rPr>
        <w:b/>
        <w:snapToGrid w:val="0"/>
        <w:sz w:val="16"/>
      </w:rPr>
      <w:fldChar w:fldCharType="separate"/>
    </w:r>
    <w:r w:rsidR="00DA4362">
      <w:rPr>
        <w:b/>
        <w:noProof/>
        <w:snapToGrid w:val="0"/>
        <w:sz w:val="16"/>
      </w:rPr>
      <w:t>3</w:t>
    </w:r>
    <w:r w:rsidR="0017063D">
      <w:rPr>
        <w:b/>
        <w:snapToGrid w:val="0"/>
        <w:sz w:val="16"/>
      </w:rPr>
      <w:fldChar w:fldCharType="end"/>
    </w:r>
    <w:r>
      <w:rPr>
        <w:b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CCF51" w14:textId="77777777" w:rsidR="009E60A3" w:rsidRDefault="009E60A3">
      <w:r>
        <w:separator/>
      </w:r>
    </w:p>
  </w:footnote>
  <w:footnote w:type="continuationSeparator" w:id="0">
    <w:p w14:paraId="52E2A1E9" w14:textId="77777777" w:rsidR="009E60A3" w:rsidRDefault="009E60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29E1"/>
    <w:multiLevelType w:val="hybridMultilevel"/>
    <w:tmpl w:val="CF46489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973C70"/>
    <w:multiLevelType w:val="hybridMultilevel"/>
    <w:tmpl w:val="846A5C3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1874C5"/>
    <w:multiLevelType w:val="multilevel"/>
    <w:tmpl w:val="3552D72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3.%2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 w15:restartNumberingAfterBreak="0">
    <w:nsid w:val="0BBD74F7"/>
    <w:multiLevelType w:val="multilevel"/>
    <w:tmpl w:val="D73EF71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5.%2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4" w15:restartNumberingAfterBreak="0">
    <w:nsid w:val="0CC103A7"/>
    <w:multiLevelType w:val="hybridMultilevel"/>
    <w:tmpl w:val="BE8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254A24"/>
    <w:multiLevelType w:val="hybridMultilevel"/>
    <w:tmpl w:val="F2C86E2A"/>
    <w:lvl w:ilvl="0" w:tplc="EC668DB8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23074C9"/>
    <w:multiLevelType w:val="multilevel"/>
    <w:tmpl w:val="E65E4C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.%2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125C0AC7"/>
    <w:multiLevelType w:val="hybridMultilevel"/>
    <w:tmpl w:val="67F81A00"/>
    <w:lvl w:ilvl="0" w:tplc="B392665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8" w15:restartNumberingAfterBreak="0">
    <w:nsid w:val="132A718F"/>
    <w:multiLevelType w:val="multilevel"/>
    <w:tmpl w:val="6C5EACD0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8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9" w15:restartNumberingAfterBreak="0">
    <w:nsid w:val="13E32C19"/>
    <w:multiLevelType w:val="multilevel"/>
    <w:tmpl w:val="1B5E6BA8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1495413C"/>
    <w:multiLevelType w:val="hybridMultilevel"/>
    <w:tmpl w:val="B1B2A54A"/>
    <w:lvl w:ilvl="0" w:tplc="386E2138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DA1229"/>
    <w:multiLevelType w:val="hybridMultilevel"/>
    <w:tmpl w:val="ADB2F8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2722F8"/>
    <w:multiLevelType w:val="multilevel"/>
    <w:tmpl w:val="F560E8E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3" w15:restartNumberingAfterBreak="0">
    <w:nsid w:val="162E20B0"/>
    <w:multiLevelType w:val="multilevel"/>
    <w:tmpl w:val="848A318A"/>
    <w:lvl w:ilvl="0">
      <w:start w:val="5"/>
      <w:numFmt w:val="decimal"/>
      <w:lvlText w:val="%1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>
      <w:start w:val="1"/>
      <w:numFmt w:val="decimal"/>
      <w:lvlText w:val="5.%2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17FA7FD2"/>
    <w:multiLevelType w:val="hybridMultilevel"/>
    <w:tmpl w:val="6B5057DE"/>
    <w:lvl w:ilvl="0" w:tplc="48FA2E0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E4253"/>
    <w:multiLevelType w:val="multilevel"/>
    <w:tmpl w:val="86A26A1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2.%2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6" w15:restartNumberingAfterBreak="0">
    <w:nsid w:val="284813B0"/>
    <w:multiLevelType w:val="hybridMultilevel"/>
    <w:tmpl w:val="054483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0F85BE3"/>
    <w:multiLevelType w:val="multilevel"/>
    <w:tmpl w:val="13448CA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8" w15:restartNumberingAfterBreak="0">
    <w:nsid w:val="376E2E31"/>
    <w:multiLevelType w:val="multilevel"/>
    <w:tmpl w:val="AE4298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8500882"/>
    <w:multiLevelType w:val="hybridMultilevel"/>
    <w:tmpl w:val="29CA90C6"/>
    <w:lvl w:ilvl="0" w:tplc="B47CA3C6">
      <w:start w:val="1"/>
      <w:numFmt w:val="decimal"/>
      <w:lvlText w:val="3.%1"/>
      <w:lvlJc w:val="left"/>
      <w:pPr>
        <w:ind w:left="82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45" w:hanging="360"/>
      </w:pPr>
    </w:lvl>
    <w:lvl w:ilvl="2" w:tplc="1009001B" w:tentative="1">
      <w:start w:val="1"/>
      <w:numFmt w:val="lowerRoman"/>
      <w:lvlText w:val="%3."/>
      <w:lvlJc w:val="right"/>
      <w:pPr>
        <w:ind w:left="2265" w:hanging="180"/>
      </w:pPr>
    </w:lvl>
    <w:lvl w:ilvl="3" w:tplc="1009000F" w:tentative="1">
      <w:start w:val="1"/>
      <w:numFmt w:val="decimal"/>
      <w:lvlText w:val="%4."/>
      <w:lvlJc w:val="left"/>
      <w:pPr>
        <w:ind w:left="2985" w:hanging="360"/>
      </w:pPr>
    </w:lvl>
    <w:lvl w:ilvl="4" w:tplc="10090019" w:tentative="1">
      <w:start w:val="1"/>
      <w:numFmt w:val="lowerLetter"/>
      <w:lvlText w:val="%5."/>
      <w:lvlJc w:val="left"/>
      <w:pPr>
        <w:ind w:left="3705" w:hanging="360"/>
      </w:pPr>
    </w:lvl>
    <w:lvl w:ilvl="5" w:tplc="1009001B" w:tentative="1">
      <w:start w:val="1"/>
      <w:numFmt w:val="lowerRoman"/>
      <w:lvlText w:val="%6."/>
      <w:lvlJc w:val="right"/>
      <w:pPr>
        <w:ind w:left="4425" w:hanging="180"/>
      </w:pPr>
    </w:lvl>
    <w:lvl w:ilvl="6" w:tplc="1009000F" w:tentative="1">
      <w:start w:val="1"/>
      <w:numFmt w:val="decimal"/>
      <w:lvlText w:val="%7."/>
      <w:lvlJc w:val="left"/>
      <w:pPr>
        <w:ind w:left="5145" w:hanging="360"/>
      </w:pPr>
    </w:lvl>
    <w:lvl w:ilvl="7" w:tplc="10090019" w:tentative="1">
      <w:start w:val="1"/>
      <w:numFmt w:val="lowerLetter"/>
      <w:lvlText w:val="%8."/>
      <w:lvlJc w:val="left"/>
      <w:pPr>
        <w:ind w:left="5865" w:hanging="360"/>
      </w:pPr>
    </w:lvl>
    <w:lvl w:ilvl="8" w:tplc="10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20" w15:restartNumberingAfterBreak="0">
    <w:nsid w:val="39DA1F67"/>
    <w:multiLevelType w:val="multilevel"/>
    <w:tmpl w:val="8188CDD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6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1" w15:restartNumberingAfterBreak="0">
    <w:nsid w:val="3B712444"/>
    <w:multiLevelType w:val="multilevel"/>
    <w:tmpl w:val="E16EBB1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4.%2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3E297448"/>
    <w:multiLevelType w:val="multilevel"/>
    <w:tmpl w:val="8EC45A96"/>
    <w:lvl w:ilvl="0">
      <w:start w:val="5"/>
      <w:numFmt w:val="decimal"/>
      <w:lvlText w:val="%1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3" w15:restartNumberingAfterBreak="0">
    <w:nsid w:val="3FCA714C"/>
    <w:multiLevelType w:val="multilevel"/>
    <w:tmpl w:val="29260D6C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4" w15:restartNumberingAfterBreak="0">
    <w:nsid w:val="3FE61234"/>
    <w:multiLevelType w:val="multilevel"/>
    <w:tmpl w:val="81D2F6DA"/>
    <w:lvl w:ilvl="0">
      <w:start w:val="8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8.%2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450210A6"/>
    <w:multiLevelType w:val="hybridMultilevel"/>
    <w:tmpl w:val="605867F4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5870182"/>
    <w:multiLevelType w:val="multilevel"/>
    <w:tmpl w:val="F6745B6C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5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b/>
        <w:i w:val="0"/>
        <w:color w:val="000000"/>
        <w:sz w:val="20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7" w15:restartNumberingAfterBreak="0">
    <w:nsid w:val="47357D57"/>
    <w:multiLevelType w:val="multilevel"/>
    <w:tmpl w:val="BAD877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8" w15:restartNumberingAfterBreak="0">
    <w:nsid w:val="50341920"/>
    <w:multiLevelType w:val="multilevel"/>
    <w:tmpl w:val="FBE2939A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6.%2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9" w15:restartNumberingAfterBreak="0">
    <w:nsid w:val="50BE4903"/>
    <w:multiLevelType w:val="hybridMultilevel"/>
    <w:tmpl w:val="87949816"/>
    <w:lvl w:ilvl="0" w:tplc="B392665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0"/>
        </w:tabs>
        <w:ind w:left="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</w:abstractNum>
  <w:abstractNum w:abstractNumId="30" w15:restartNumberingAfterBreak="0">
    <w:nsid w:val="59205DE5"/>
    <w:multiLevelType w:val="multilevel"/>
    <w:tmpl w:val="ABD20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9E1542E"/>
    <w:multiLevelType w:val="multilevel"/>
    <w:tmpl w:val="D68AF44A"/>
    <w:lvl w:ilvl="0">
      <w:start w:val="8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.%2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2" w15:restartNumberingAfterBreak="0">
    <w:nsid w:val="5A9A00C3"/>
    <w:multiLevelType w:val="multilevel"/>
    <w:tmpl w:val="02A8331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5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3" w15:restartNumberingAfterBreak="0">
    <w:nsid w:val="5AAE0C79"/>
    <w:multiLevelType w:val="multilevel"/>
    <w:tmpl w:val="40CEA890"/>
    <w:lvl w:ilvl="0">
      <w:start w:val="4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4" w15:restartNumberingAfterBreak="0">
    <w:nsid w:val="5AF24CB4"/>
    <w:multiLevelType w:val="multilevel"/>
    <w:tmpl w:val="1F7881CA"/>
    <w:lvl w:ilvl="0">
      <w:start w:val="8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5" w15:restartNumberingAfterBreak="0">
    <w:nsid w:val="60393A1C"/>
    <w:multiLevelType w:val="hybridMultilevel"/>
    <w:tmpl w:val="18A6E4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2C5B4A"/>
    <w:multiLevelType w:val="multilevel"/>
    <w:tmpl w:val="60C49C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sz w:val="22"/>
      </w:rPr>
    </w:lvl>
    <w:lvl w:ilvl="1">
      <w:start w:val="1"/>
      <w:numFmt w:val="decimal"/>
      <w:isLgl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7" w15:restartNumberingAfterBreak="0">
    <w:nsid w:val="65B520FC"/>
    <w:multiLevelType w:val="multilevel"/>
    <w:tmpl w:val="16482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5C90D9F"/>
    <w:multiLevelType w:val="hybridMultilevel"/>
    <w:tmpl w:val="7242DCB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696592A"/>
    <w:multiLevelType w:val="multilevel"/>
    <w:tmpl w:val="8E4A2C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40" w15:restartNumberingAfterBreak="0">
    <w:nsid w:val="67E64049"/>
    <w:multiLevelType w:val="multilevel"/>
    <w:tmpl w:val="F80EBA12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41" w15:restartNumberingAfterBreak="0">
    <w:nsid w:val="730968D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32A510A"/>
    <w:multiLevelType w:val="multilevel"/>
    <w:tmpl w:val="6036877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7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43" w15:restartNumberingAfterBreak="0">
    <w:nsid w:val="74275DDB"/>
    <w:multiLevelType w:val="hybridMultilevel"/>
    <w:tmpl w:val="B298E750"/>
    <w:lvl w:ilvl="0" w:tplc="A7CE3272">
      <w:start w:val="1"/>
      <w:numFmt w:val="decimal"/>
      <w:lvlText w:val="5.%1.1"/>
      <w:lvlJc w:val="left"/>
      <w:pPr>
        <w:ind w:left="720" w:hanging="360"/>
      </w:pPr>
      <w:rPr>
        <w:rFonts w:hint="default"/>
        <w:color w:val="auto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0E363A"/>
    <w:multiLevelType w:val="multilevel"/>
    <w:tmpl w:val="25C07E9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color w:val="auto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45" w15:restartNumberingAfterBreak="0">
    <w:nsid w:val="794C33BD"/>
    <w:multiLevelType w:val="multilevel"/>
    <w:tmpl w:val="6840E6A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7.%2.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2232"/>
        </w:tabs>
        <w:ind w:left="2232" w:hanging="792"/>
      </w:pPr>
      <w:rPr>
        <w:rFonts w:ascii="Symbol" w:hAnsi="Symbol" w:hint="default"/>
        <w:sz w:val="24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36"/>
  </w:num>
  <w:num w:numId="2">
    <w:abstractNumId w:val="41"/>
  </w:num>
  <w:num w:numId="3">
    <w:abstractNumId w:val="27"/>
  </w:num>
  <w:num w:numId="4">
    <w:abstractNumId w:val="12"/>
  </w:num>
  <w:num w:numId="5">
    <w:abstractNumId w:val="6"/>
  </w:num>
  <w:num w:numId="6">
    <w:abstractNumId w:val="15"/>
  </w:num>
  <w:num w:numId="7">
    <w:abstractNumId w:val="2"/>
  </w:num>
  <w:num w:numId="8">
    <w:abstractNumId w:val="26"/>
  </w:num>
  <w:num w:numId="9">
    <w:abstractNumId w:val="32"/>
  </w:num>
  <w:num w:numId="10">
    <w:abstractNumId w:val="18"/>
  </w:num>
  <w:num w:numId="11">
    <w:abstractNumId w:val="20"/>
  </w:num>
  <w:num w:numId="12">
    <w:abstractNumId w:val="40"/>
  </w:num>
  <w:num w:numId="13">
    <w:abstractNumId w:val="8"/>
  </w:num>
  <w:num w:numId="14">
    <w:abstractNumId w:val="45"/>
  </w:num>
  <w:num w:numId="15">
    <w:abstractNumId w:val="28"/>
  </w:num>
  <w:num w:numId="16">
    <w:abstractNumId w:val="33"/>
  </w:num>
  <w:num w:numId="17">
    <w:abstractNumId w:val="13"/>
  </w:num>
  <w:num w:numId="18">
    <w:abstractNumId w:val="24"/>
  </w:num>
  <w:num w:numId="19">
    <w:abstractNumId w:val="21"/>
  </w:num>
  <w:num w:numId="20">
    <w:abstractNumId w:val="29"/>
  </w:num>
  <w:num w:numId="21">
    <w:abstractNumId w:val="7"/>
  </w:num>
  <w:num w:numId="22">
    <w:abstractNumId w:val="5"/>
  </w:num>
  <w:num w:numId="23">
    <w:abstractNumId w:val="39"/>
  </w:num>
  <w:num w:numId="24">
    <w:abstractNumId w:val="23"/>
  </w:num>
  <w:num w:numId="25">
    <w:abstractNumId w:val="44"/>
  </w:num>
  <w:num w:numId="26">
    <w:abstractNumId w:val="9"/>
  </w:num>
  <w:num w:numId="27">
    <w:abstractNumId w:val="22"/>
  </w:num>
  <w:num w:numId="28">
    <w:abstractNumId w:val="17"/>
  </w:num>
  <w:num w:numId="29">
    <w:abstractNumId w:val="3"/>
  </w:num>
  <w:num w:numId="30">
    <w:abstractNumId w:val="42"/>
  </w:num>
  <w:num w:numId="31">
    <w:abstractNumId w:val="34"/>
  </w:num>
  <w:num w:numId="32">
    <w:abstractNumId w:val="31"/>
  </w:num>
  <w:num w:numId="33">
    <w:abstractNumId w:val="10"/>
  </w:num>
  <w:num w:numId="34">
    <w:abstractNumId w:val="19"/>
  </w:num>
  <w:num w:numId="35">
    <w:abstractNumId w:val="43"/>
  </w:num>
  <w:num w:numId="36">
    <w:abstractNumId w:val="38"/>
  </w:num>
  <w:num w:numId="37">
    <w:abstractNumId w:val="1"/>
  </w:num>
  <w:num w:numId="38">
    <w:abstractNumId w:val="0"/>
  </w:num>
  <w:num w:numId="39">
    <w:abstractNumId w:val="14"/>
  </w:num>
  <w:num w:numId="40">
    <w:abstractNumId w:val="37"/>
  </w:num>
  <w:num w:numId="41">
    <w:abstractNumId w:val="30"/>
  </w:num>
  <w:num w:numId="42">
    <w:abstractNumId w:val="11"/>
  </w:num>
  <w:num w:numId="43">
    <w:abstractNumId w:val="4"/>
  </w:num>
  <w:num w:numId="44">
    <w:abstractNumId w:val="35"/>
  </w:num>
  <w:num w:numId="45">
    <w:abstractNumId w:val="16"/>
  </w:num>
  <w:num w:numId="46">
    <w:abstractNumId w:val="2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tzAyNQMyTQxMjJV0lIJTi4sz8/NACgxrASSDpdosAAAA"/>
  </w:docVars>
  <w:rsids>
    <w:rsidRoot w:val="00467C97"/>
    <w:rsid w:val="00000A42"/>
    <w:rsid w:val="00015FD2"/>
    <w:rsid w:val="000222CA"/>
    <w:rsid w:val="000414B8"/>
    <w:rsid w:val="00055192"/>
    <w:rsid w:val="000977EE"/>
    <w:rsid w:val="000A4315"/>
    <w:rsid w:val="000E5C3C"/>
    <w:rsid w:val="000F289F"/>
    <w:rsid w:val="000F528F"/>
    <w:rsid w:val="000F66DD"/>
    <w:rsid w:val="00124339"/>
    <w:rsid w:val="00142086"/>
    <w:rsid w:val="00150E28"/>
    <w:rsid w:val="00156C15"/>
    <w:rsid w:val="0017063D"/>
    <w:rsid w:val="0017117F"/>
    <w:rsid w:val="001824D0"/>
    <w:rsid w:val="001C494C"/>
    <w:rsid w:val="001D397C"/>
    <w:rsid w:val="001D4F0F"/>
    <w:rsid w:val="001E3594"/>
    <w:rsid w:val="001F3E2E"/>
    <w:rsid w:val="001F62E1"/>
    <w:rsid w:val="00200150"/>
    <w:rsid w:val="002008C2"/>
    <w:rsid w:val="00206A96"/>
    <w:rsid w:val="00235945"/>
    <w:rsid w:val="00242ADE"/>
    <w:rsid w:val="00252A12"/>
    <w:rsid w:val="0026407A"/>
    <w:rsid w:val="002776CD"/>
    <w:rsid w:val="0029379D"/>
    <w:rsid w:val="002A14B4"/>
    <w:rsid w:val="002A42ED"/>
    <w:rsid w:val="002B171E"/>
    <w:rsid w:val="002B419C"/>
    <w:rsid w:val="002B475A"/>
    <w:rsid w:val="002B4C85"/>
    <w:rsid w:val="002F0C39"/>
    <w:rsid w:val="003002BC"/>
    <w:rsid w:val="00305B5F"/>
    <w:rsid w:val="00340340"/>
    <w:rsid w:val="00352EC8"/>
    <w:rsid w:val="0037087F"/>
    <w:rsid w:val="00394D35"/>
    <w:rsid w:val="003972AC"/>
    <w:rsid w:val="003A5428"/>
    <w:rsid w:val="003B5B01"/>
    <w:rsid w:val="003C7A7F"/>
    <w:rsid w:val="003F471F"/>
    <w:rsid w:val="004269D3"/>
    <w:rsid w:val="004524C4"/>
    <w:rsid w:val="00463B19"/>
    <w:rsid w:val="00467C97"/>
    <w:rsid w:val="004A0D65"/>
    <w:rsid w:val="004B33B3"/>
    <w:rsid w:val="0050238A"/>
    <w:rsid w:val="00517BED"/>
    <w:rsid w:val="005204BF"/>
    <w:rsid w:val="00524298"/>
    <w:rsid w:val="0055713C"/>
    <w:rsid w:val="00586A3A"/>
    <w:rsid w:val="00593205"/>
    <w:rsid w:val="005D1526"/>
    <w:rsid w:val="005D24C2"/>
    <w:rsid w:val="005F0F93"/>
    <w:rsid w:val="00604E4D"/>
    <w:rsid w:val="00610C63"/>
    <w:rsid w:val="00615940"/>
    <w:rsid w:val="00626DAC"/>
    <w:rsid w:val="006275F5"/>
    <w:rsid w:val="0063130F"/>
    <w:rsid w:val="00635108"/>
    <w:rsid w:val="00642245"/>
    <w:rsid w:val="006540AF"/>
    <w:rsid w:val="00656A42"/>
    <w:rsid w:val="00664AE7"/>
    <w:rsid w:val="006667E0"/>
    <w:rsid w:val="00670BB0"/>
    <w:rsid w:val="006811DA"/>
    <w:rsid w:val="00681C9A"/>
    <w:rsid w:val="0069699E"/>
    <w:rsid w:val="006C0942"/>
    <w:rsid w:val="006E0064"/>
    <w:rsid w:val="006E51CE"/>
    <w:rsid w:val="006F2C80"/>
    <w:rsid w:val="006F7AA4"/>
    <w:rsid w:val="00705A40"/>
    <w:rsid w:val="0071610B"/>
    <w:rsid w:val="0072526D"/>
    <w:rsid w:val="00744873"/>
    <w:rsid w:val="00746714"/>
    <w:rsid w:val="0075579A"/>
    <w:rsid w:val="0079392F"/>
    <w:rsid w:val="0079775C"/>
    <w:rsid w:val="007A1D24"/>
    <w:rsid w:val="007B4251"/>
    <w:rsid w:val="007D0B6F"/>
    <w:rsid w:val="007D44D6"/>
    <w:rsid w:val="007D5E24"/>
    <w:rsid w:val="007E1656"/>
    <w:rsid w:val="007E3BAA"/>
    <w:rsid w:val="007F68B6"/>
    <w:rsid w:val="007F7D8A"/>
    <w:rsid w:val="00822DFF"/>
    <w:rsid w:val="0084128A"/>
    <w:rsid w:val="0084647B"/>
    <w:rsid w:val="00854BE0"/>
    <w:rsid w:val="0087007A"/>
    <w:rsid w:val="00871D5A"/>
    <w:rsid w:val="0087234A"/>
    <w:rsid w:val="00872498"/>
    <w:rsid w:val="00872BD8"/>
    <w:rsid w:val="008767EB"/>
    <w:rsid w:val="008A0A30"/>
    <w:rsid w:val="008B4D8C"/>
    <w:rsid w:val="008E2A0A"/>
    <w:rsid w:val="008E4A9E"/>
    <w:rsid w:val="008F42BB"/>
    <w:rsid w:val="009975D6"/>
    <w:rsid w:val="009A6C8F"/>
    <w:rsid w:val="009B7A5D"/>
    <w:rsid w:val="009C4983"/>
    <w:rsid w:val="009D24A9"/>
    <w:rsid w:val="009E4269"/>
    <w:rsid w:val="009E60A3"/>
    <w:rsid w:val="00A109AB"/>
    <w:rsid w:val="00A41CAA"/>
    <w:rsid w:val="00A45053"/>
    <w:rsid w:val="00A53A36"/>
    <w:rsid w:val="00A637E6"/>
    <w:rsid w:val="00A73D5A"/>
    <w:rsid w:val="00A8223D"/>
    <w:rsid w:val="00A8395D"/>
    <w:rsid w:val="00AA0673"/>
    <w:rsid w:val="00AA32BC"/>
    <w:rsid w:val="00AB2864"/>
    <w:rsid w:val="00AB4C2B"/>
    <w:rsid w:val="00AB7085"/>
    <w:rsid w:val="00AC0373"/>
    <w:rsid w:val="00AC153F"/>
    <w:rsid w:val="00AC668D"/>
    <w:rsid w:val="00AC6C20"/>
    <w:rsid w:val="00AD6DA5"/>
    <w:rsid w:val="00AD7BF6"/>
    <w:rsid w:val="00AE7E78"/>
    <w:rsid w:val="00AF6F71"/>
    <w:rsid w:val="00B108E3"/>
    <w:rsid w:val="00B12258"/>
    <w:rsid w:val="00B4759D"/>
    <w:rsid w:val="00B57D8C"/>
    <w:rsid w:val="00B72CD5"/>
    <w:rsid w:val="00B83D02"/>
    <w:rsid w:val="00BC2E18"/>
    <w:rsid w:val="00BC73D1"/>
    <w:rsid w:val="00C01F3C"/>
    <w:rsid w:val="00C0265F"/>
    <w:rsid w:val="00C117A9"/>
    <w:rsid w:val="00C13B8A"/>
    <w:rsid w:val="00C20A74"/>
    <w:rsid w:val="00C269A3"/>
    <w:rsid w:val="00C3559F"/>
    <w:rsid w:val="00C531EE"/>
    <w:rsid w:val="00C60394"/>
    <w:rsid w:val="00C60C67"/>
    <w:rsid w:val="00C67F31"/>
    <w:rsid w:val="00C742CD"/>
    <w:rsid w:val="00CA0040"/>
    <w:rsid w:val="00CA43E4"/>
    <w:rsid w:val="00CC0F72"/>
    <w:rsid w:val="00CC1086"/>
    <w:rsid w:val="00CD5AC6"/>
    <w:rsid w:val="00CE2E94"/>
    <w:rsid w:val="00CE4A86"/>
    <w:rsid w:val="00CF24BC"/>
    <w:rsid w:val="00D0126E"/>
    <w:rsid w:val="00D522DD"/>
    <w:rsid w:val="00D673BF"/>
    <w:rsid w:val="00DA1193"/>
    <w:rsid w:val="00DA3932"/>
    <w:rsid w:val="00DA4362"/>
    <w:rsid w:val="00DC1B62"/>
    <w:rsid w:val="00DC5DCB"/>
    <w:rsid w:val="00DD4517"/>
    <w:rsid w:val="00E01C4F"/>
    <w:rsid w:val="00E04A68"/>
    <w:rsid w:val="00E13AAA"/>
    <w:rsid w:val="00E13D57"/>
    <w:rsid w:val="00E1634F"/>
    <w:rsid w:val="00E2319C"/>
    <w:rsid w:val="00E35E8A"/>
    <w:rsid w:val="00E474A5"/>
    <w:rsid w:val="00E55649"/>
    <w:rsid w:val="00E56311"/>
    <w:rsid w:val="00E63A9F"/>
    <w:rsid w:val="00E6534B"/>
    <w:rsid w:val="00E91E4C"/>
    <w:rsid w:val="00E936C9"/>
    <w:rsid w:val="00EB4713"/>
    <w:rsid w:val="00EB746D"/>
    <w:rsid w:val="00EC2424"/>
    <w:rsid w:val="00EC4007"/>
    <w:rsid w:val="00F01187"/>
    <w:rsid w:val="00F1174C"/>
    <w:rsid w:val="00F120B2"/>
    <w:rsid w:val="00F25FAA"/>
    <w:rsid w:val="00F36C35"/>
    <w:rsid w:val="00F4158A"/>
    <w:rsid w:val="00F57ABE"/>
    <w:rsid w:val="00F83DAA"/>
    <w:rsid w:val="00F97D8D"/>
    <w:rsid w:val="00FA30DF"/>
    <w:rsid w:val="00FA5844"/>
    <w:rsid w:val="00FA674C"/>
    <w:rsid w:val="00FA6E97"/>
    <w:rsid w:val="00FA7969"/>
    <w:rsid w:val="00FB4351"/>
    <w:rsid w:val="00FC5C23"/>
    <w:rsid w:val="00FC6F16"/>
    <w:rsid w:val="00FD0BF8"/>
    <w:rsid w:val="00FD0E08"/>
    <w:rsid w:val="00FF2BC3"/>
    <w:rsid w:val="00FF390E"/>
    <w:rsid w:val="00FF4E8A"/>
    <w:rsid w:val="00FF7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FB88BEE"/>
  <w15:docId w15:val="{1886538A-BBB2-4CFD-B28C-A84BC5B04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0A74"/>
    <w:rPr>
      <w:rFonts w:ascii="Arial" w:hAnsi="Arial"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17063D"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rsid w:val="0017063D"/>
    <w:pPr>
      <w:keepNext/>
      <w:outlineLvl w:val="1"/>
    </w:pPr>
    <w:rPr>
      <w:b/>
      <w:i/>
      <w:sz w:val="28"/>
    </w:rPr>
  </w:style>
  <w:style w:type="paragraph" w:styleId="Heading3">
    <w:name w:val="heading 3"/>
    <w:basedOn w:val="Normal"/>
    <w:next w:val="Normal"/>
    <w:qFormat/>
    <w:rsid w:val="0017063D"/>
    <w:pPr>
      <w:keepNext/>
      <w:outlineLvl w:val="2"/>
    </w:pPr>
    <w:rPr>
      <w:b/>
      <w:sz w:val="22"/>
    </w:rPr>
  </w:style>
  <w:style w:type="paragraph" w:styleId="Heading4">
    <w:name w:val="heading 4"/>
    <w:basedOn w:val="Normal"/>
    <w:next w:val="Normal"/>
    <w:link w:val="Heading4Char"/>
    <w:qFormat/>
    <w:rsid w:val="0017063D"/>
    <w:pPr>
      <w:keepNext/>
      <w:jc w:val="center"/>
      <w:outlineLvl w:val="3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7063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7063D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17063D"/>
    <w:pPr>
      <w:ind w:left="342" w:hanging="342"/>
    </w:pPr>
  </w:style>
  <w:style w:type="paragraph" w:styleId="BodyText">
    <w:name w:val="Body Text"/>
    <w:basedOn w:val="Normal"/>
    <w:rsid w:val="0017063D"/>
    <w:rPr>
      <w:sz w:val="22"/>
    </w:rPr>
  </w:style>
  <w:style w:type="paragraph" w:styleId="EnvelopeAddress">
    <w:name w:val="envelope address"/>
    <w:basedOn w:val="Normal"/>
    <w:rsid w:val="0017063D"/>
    <w:pPr>
      <w:framePr w:w="7920" w:h="1980" w:hRule="exact" w:hSpace="180" w:wrap="auto" w:hAnchor="page" w:xAlign="center" w:yAlign="bottom"/>
      <w:ind w:left="2880"/>
    </w:pPr>
    <w:rPr>
      <w:smallCaps/>
      <w:sz w:val="20"/>
    </w:rPr>
  </w:style>
  <w:style w:type="paragraph" w:styleId="BalloonText">
    <w:name w:val="Balloon Text"/>
    <w:basedOn w:val="Normal"/>
    <w:semiHidden/>
    <w:rsid w:val="00E474A5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rsid w:val="00AC153F"/>
    <w:rPr>
      <w:rFonts w:ascii="Arial" w:hAnsi="Arial"/>
      <w:b/>
      <w:sz w:val="22"/>
      <w:lang w:val="en-US" w:eastAsia="en-US"/>
    </w:rPr>
  </w:style>
  <w:style w:type="paragraph" w:customStyle="1" w:styleId="Default">
    <w:name w:val="Default"/>
    <w:rsid w:val="009B7A5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D522DD"/>
    <w:rPr>
      <w:sz w:val="16"/>
      <w:szCs w:val="16"/>
    </w:rPr>
  </w:style>
  <w:style w:type="paragraph" w:styleId="CommentText">
    <w:name w:val="annotation text"/>
    <w:basedOn w:val="Normal"/>
    <w:link w:val="CommentTextChar"/>
    <w:rsid w:val="00D522D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522DD"/>
    <w:rPr>
      <w:rFonts w:ascii="Arial" w:hAnsi="Arial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522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522DD"/>
    <w:rPr>
      <w:rFonts w:ascii="Arial" w:hAnsi="Arial"/>
      <w:b/>
      <w:bCs/>
      <w:lang w:val="en-US" w:eastAsia="en-US"/>
    </w:rPr>
  </w:style>
  <w:style w:type="character" w:styleId="Hyperlink">
    <w:name w:val="Hyperlink"/>
    <w:basedOn w:val="DefaultParagraphFont"/>
    <w:rsid w:val="00CC0F7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872BD8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4A68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rsid w:val="002A14B4"/>
    <w:rPr>
      <w:rFonts w:ascii="Arial" w:hAnsi="Arial"/>
      <w:sz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8412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0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1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ron.new@saskpolytech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378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Applications Level 3</vt:lpstr>
    </vt:vector>
  </TitlesOfParts>
  <Company>Computer Systems Technology</Company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Applications Level 3</dc:title>
  <dc:creator>Brenda Suru</dc:creator>
  <cp:lastModifiedBy>Wang, Alex</cp:lastModifiedBy>
  <cp:revision>6</cp:revision>
  <cp:lastPrinted>2011-09-28T17:35:00Z</cp:lastPrinted>
  <dcterms:created xsi:type="dcterms:W3CDTF">2019-08-26T21:01:00Z</dcterms:created>
  <dcterms:modified xsi:type="dcterms:W3CDTF">2021-08-25T15:18:00Z</dcterms:modified>
</cp:coreProperties>
</file>